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7FDD7C" w14:textId="785F1783" w:rsidR="000F4C8C" w:rsidRDefault="00D72ABD" w:rsidP="00D72ABD">
      <w:pPr>
        <w:jc w:val="center"/>
        <w:rPr>
          <w:b/>
          <w:bCs/>
          <w:noProof/>
          <w:color w:val="0070C0"/>
          <w:sz w:val="36"/>
          <w:szCs w:val="36"/>
        </w:rPr>
      </w:pPr>
      <w:r>
        <w:rPr>
          <w:b/>
          <w:bCs/>
          <w:noProof/>
          <w:color w:val="0070C0"/>
          <w:sz w:val="36"/>
          <w:szCs w:val="36"/>
        </w:rPr>
        <w:t>Instruction Testing for R-Type and I-Type Instruction</w:t>
      </w:r>
    </w:p>
    <w:p w14:paraId="7315F97E" w14:textId="77777777" w:rsidR="00D72ABD" w:rsidRDefault="00D72ABD" w:rsidP="00D72ABD">
      <w:pPr>
        <w:jc w:val="center"/>
        <w:rPr>
          <w:b/>
          <w:bCs/>
          <w:noProof/>
          <w:color w:val="0070C0"/>
          <w:sz w:val="36"/>
          <w:szCs w:val="36"/>
        </w:rPr>
      </w:pPr>
    </w:p>
    <w:tbl>
      <w:tblPr>
        <w:tblStyle w:val="TableGrid"/>
        <w:tblW w:w="9986" w:type="dxa"/>
        <w:tblInd w:w="-431" w:type="dxa"/>
        <w:tblLook w:val="04A0" w:firstRow="1" w:lastRow="0" w:firstColumn="1" w:lastColumn="0" w:noHBand="0" w:noVBand="1"/>
      </w:tblPr>
      <w:tblGrid>
        <w:gridCol w:w="1680"/>
        <w:gridCol w:w="2887"/>
        <w:gridCol w:w="2377"/>
        <w:gridCol w:w="3042"/>
      </w:tblGrid>
      <w:tr w:rsidR="00D72ABD" w:rsidRPr="00352E63" w14:paraId="639BDFE4" w14:textId="77777777" w:rsidTr="00C83F1F">
        <w:trPr>
          <w:trHeight w:val="555"/>
        </w:trPr>
        <w:tc>
          <w:tcPr>
            <w:tcW w:w="1680" w:type="dxa"/>
          </w:tcPr>
          <w:p w14:paraId="39780DA4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Serial Number</w:t>
            </w:r>
          </w:p>
        </w:tc>
        <w:tc>
          <w:tcPr>
            <w:tcW w:w="2887" w:type="dxa"/>
          </w:tcPr>
          <w:p w14:paraId="4DB01F13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Testbench Name</w:t>
            </w:r>
          </w:p>
        </w:tc>
        <w:tc>
          <w:tcPr>
            <w:tcW w:w="2377" w:type="dxa"/>
          </w:tcPr>
          <w:p w14:paraId="78A4F537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Problem Name</w:t>
            </w:r>
          </w:p>
        </w:tc>
        <w:tc>
          <w:tcPr>
            <w:tcW w:w="3042" w:type="dxa"/>
          </w:tcPr>
          <w:p w14:paraId="6B602C99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Instructions</w:t>
            </w:r>
          </w:p>
        </w:tc>
      </w:tr>
      <w:tr w:rsidR="00D72ABD" w:rsidRPr="00352E63" w14:paraId="12742BBD" w14:textId="77777777" w:rsidTr="00C83F1F">
        <w:trPr>
          <w:trHeight w:val="434"/>
        </w:trPr>
        <w:tc>
          <w:tcPr>
            <w:tcW w:w="1680" w:type="dxa"/>
          </w:tcPr>
          <w:p w14:paraId="6DE926D6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</w:t>
            </w:r>
          </w:p>
        </w:tc>
        <w:tc>
          <w:tcPr>
            <w:tcW w:w="2887" w:type="dxa"/>
          </w:tcPr>
          <w:p w14:paraId="2483C6FF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ore_tb_1</w:t>
            </w:r>
          </w:p>
        </w:tc>
        <w:tc>
          <w:tcPr>
            <w:tcW w:w="2377" w:type="dxa"/>
          </w:tcPr>
          <w:p w14:paraId="6E75E3CC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D</w:t>
            </w:r>
          </w:p>
        </w:tc>
        <w:tc>
          <w:tcPr>
            <w:tcW w:w="3042" w:type="dxa"/>
          </w:tcPr>
          <w:p w14:paraId="3BB10E08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di</w:t>
            </w:r>
            <w:proofErr w:type="spellEnd"/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, add</w:t>
            </w:r>
          </w:p>
        </w:tc>
      </w:tr>
      <w:tr w:rsidR="00D72ABD" w:rsidRPr="00352E63" w14:paraId="4925C09A" w14:textId="77777777" w:rsidTr="00C83F1F">
        <w:trPr>
          <w:trHeight w:val="434"/>
        </w:trPr>
        <w:tc>
          <w:tcPr>
            <w:tcW w:w="1680" w:type="dxa"/>
          </w:tcPr>
          <w:p w14:paraId="0DBEBB8B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2</w:t>
            </w:r>
          </w:p>
        </w:tc>
        <w:tc>
          <w:tcPr>
            <w:tcW w:w="2887" w:type="dxa"/>
          </w:tcPr>
          <w:p w14:paraId="692D7AB7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ore_tb_2</w:t>
            </w:r>
          </w:p>
        </w:tc>
        <w:tc>
          <w:tcPr>
            <w:tcW w:w="2377" w:type="dxa"/>
          </w:tcPr>
          <w:p w14:paraId="10C9B9AA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SUB</w:t>
            </w:r>
          </w:p>
        </w:tc>
        <w:tc>
          <w:tcPr>
            <w:tcW w:w="3042" w:type="dxa"/>
          </w:tcPr>
          <w:p w14:paraId="25E479EA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di</w:t>
            </w:r>
            <w:proofErr w:type="spellEnd"/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, sub</w:t>
            </w:r>
          </w:p>
        </w:tc>
      </w:tr>
      <w:tr w:rsidR="00D72ABD" w:rsidRPr="00352E63" w14:paraId="35BA90EA" w14:textId="77777777" w:rsidTr="00C83F1F">
        <w:trPr>
          <w:trHeight w:val="434"/>
        </w:trPr>
        <w:tc>
          <w:tcPr>
            <w:tcW w:w="1680" w:type="dxa"/>
          </w:tcPr>
          <w:p w14:paraId="485AAF6F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3</w:t>
            </w:r>
          </w:p>
        </w:tc>
        <w:tc>
          <w:tcPr>
            <w:tcW w:w="2887" w:type="dxa"/>
          </w:tcPr>
          <w:p w14:paraId="5A0906D8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3</w:t>
            </w:r>
          </w:p>
        </w:tc>
        <w:tc>
          <w:tcPr>
            <w:tcW w:w="2377" w:type="dxa"/>
          </w:tcPr>
          <w:p w14:paraId="27587E49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SLL</w:t>
            </w:r>
          </w:p>
        </w:tc>
        <w:tc>
          <w:tcPr>
            <w:tcW w:w="3042" w:type="dxa"/>
          </w:tcPr>
          <w:p w14:paraId="08F18CFE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di</w:t>
            </w:r>
            <w:proofErr w:type="spellEnd"/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 xml:space="preserve">, </w:t>
            </w:r>
            <w:proofErr w:type="spellStart"/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sll</w:t>
            </w:r>
            <w:proofErr w:type="spellEnd"/>
          </w:p>
        </w:tc>
      </w:tr>
      <w:tr w:rsidR="00D72ABD" w:rsidRPr="00352E63" w14:paraId="7DE0DA04" w14:textId="77777777" w:rsidTr="00C83F1F">
        <w:trPr>
          <w:trHeight w:val="434"/>
        </w:trPr>
        <w:tc>
          <w:tcPr>
            <w:tcW w:w="1680" w:type="dxa"/>
          </w:tcPr>
          <w:p w14:paraId="51563407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4</w:t>
            </w:r>
          </w:p>
        </w:tc>
        <w:tc>
          <w:tcPr>
            <w:tcW w:w="2887" w:type="dxa"/>
          </w:tcPr>
          <w:p w14:paraId="7316D445" w14:textId="77777777" w:rsidR="00D72ABD" w:rsidRPr="00352E63" w:rsidRDefault="00D72ABD" w:rsidP="00C83F1F">
            <w:pPr>
              <w:tabs>
                <w:tab w:val="left" w:pos="1785"/>
              </w:tabs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4</w:t>
            </w:r>
          </w:p>
        </w:tc>
        <w:tc>
          <w:tcPr>
            <w:tcW w:w="2377" w:type="dxa"/>
          </w:tcPr>
          <w:p w14:paraId="4DDA5234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SRL</w:t>
            </w:r>
          </w:p>
        </w:tc>
        <w:tc>
          <w:tcPr>
            <w:tcW w:w="3042" w:type="dxa"/>
          </w:tcPr>
          <w:p w14:paraId="4B906789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srl</w:t>
            </w:r>
            <w:proofErr w:type="spellEnd"/>
            <w:proofErr w:type="gramEnd"/>
          </w:p>
        </w:tc>
      </w:tr>
      <w:tr w:rsidR="00D72ABD" w:rsidRPr="00352E63" w14:paraId="4D9109E2" w14:textId="77777777" w:rsidTr="00C83F1F">
        <w:trPr>
          <w:trHeight w:val="434"/>
        </w:trPr>
        <w:tc>
          <w:tcPr>
            <w:tcW w:w="1680" w:type="dxa"/>
          </w:tcPr>
          <w:p w14:paraId="3618D732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5</w:t>
            </w:r>
          </w:p>
        </w:tc>
        <w:tc>
          <w:tcPr>
            <w:tcW w:w="2887" w:type="dxa"/>
          </w:tcPr>
          <w:p w14:paraId="720469DC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5</w:t>
            </w:r>
          </w:p>
        </w:tc>
        <w:tc>
          <w:tcPr>
            <w:tcW w:w="2377" w:type="dxa"/>
          </w:tcPr>
          <w:p w14:paraId="2E5E0ED0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SRA</w:t>
            </w:r>
          </w:p>
        </w:tc>
        <w:tc>
          <w:tcPr>
            <w:tcW w:w="3042" w:type="dxa"/>
          </w:tcPr>
          <w:p w14:paraId="696B1EFF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sr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</w:t>
            </w:r>
            <w:proofErr w:type="spellEnd"/>
            <w:proofErr w:type="gramEnd"/>
          </w:p>
        </w:tc>
      </w:tr>
      <w:tr w:rsidR="00D72ABD" w:rsidRPr="00352E63" w14:paraId="61F36CB7" w14:textId="77777777" w:rsidTr="00C83F1F">
        <w:trPr>
          <w:trHeight w:val="434"/>
        </w:trPr>
        <w:tc>
          <w:tcPr>
            <w:tcW w:w="1680" w:type="dxa"/>
          </w:tcPr>
          <w:p w14:paraId="5034F67F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6</w:t>
            </w:r>
          </w:p>
        </w:tc>
        <w:tc>
          <w:tcPr>
            <w:tcW w:w="2887" w:type="dxa"/>
          </w:tcPr>
          <w:p w14:paraId="1AE14659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6</w:t>
            </w:r>
          </w:p>
        </w:tc>
        <w:tc>
          <w:tcPr>
            <w:tcW w:w="2377" w:type="dxa"/>
          </w:tcPr>
          <w:p w14:paraId="4F548080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SLT</w:t>
            </w:r>
          </w:p>
        </w:tc>
        <w:tc>
          <w:tcPr>
            <w:tcW w:w="3042" w:type="dxa"/>
          </w:tcPr>
          <w:p w14:paraId="77D282DE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s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lt</w:t>
            </w:r>
            <w:proofErr w:type="spellEnd"/>
            <w:proofErr w:type="gramEnd"/>
          </w:p>
        </w:tc>
      </w:tr>
      <w:tr w:rsidR="00D72ABD" w:rsidRPr="00352E63" w14:paraId="051214D7" w14:textId="77777777" w:rsidTr="00C83F1F">
        <w:trPr>
          <w:trHeight w:val="434"/>
        </w:trPr>
        <w:tc>
          <w:tcPr>
            <w:tcW w:w="1680" w:type="dxa"/>
          </w:tcPr>
          <w:p w14:paraId="529EA23D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7</w:t>
            </w:r>
          </w:p>
        </w:tc>
        <w:tc>
          <w:tcPr>
            <w:tcW w:w="2887" w:type="dxa"/>
          </w:tcPr>
          <w:p w14:paraId="2AC2DE5F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7</w:t>
            </w:r>
          </w:p>
        </w:tc>
        <w:tc>
          <w:tcPr>
            <w:tcW w:w="2377" w:type="dxa"/>
          </w:tcPr>
          <w:p w14:paraId="10D99EAF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SLTU</w:t>
            </w:r>
          </w:p>
        </w:tc>
        <w:tc>
          <w:tcPr>
            <w:tcW w:w="3042" w:type="dxa"/>
          </w:tcPr>
          <w:p w14:paraId="07A94D95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s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ltu</w:t>
            </w:r>
            <w:proofErr w:type="spellEnd"/>
            <w:proofErr w:type="gramEnd"/>
          </w:p>
        </w:tc>
      </w:tr>
      <w:tr w:rsidR="00D72ABD" w:rsidRPr="00352E63" w14:paraId="67ACE93D" w14:textId="77777777" w:rsidTr="00C83F1F">
        <w:trPr>
          <w:trHeight w:val="434"/>
        </w:trPr>
        <w:tc>
          <w:tcPr>
            <w:tcW w:w="1680" w:type="dxa"/>
          </w:tcPr>
          <w:p w14:paraId="21B62911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8</w:t>
            </w:r>
          </w:p>
        </w:tc>
        <w:tc>
          <w:tcPr>
            <w:tcW w:w="2887" w:type="dxa"/>
          </w:tcPr>
          <w:p w14:paraId="6452240D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8</w:t>
            </w:r>
          </w:p>
        </w:tc>
        <w:tc>
          <w:tcPr>
            <w:tcW w:w="2377" w:type="dxa"/>
          </w:tcPr>
          <w:p w14:paraId="3E3DED60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</w:t>
            </w:r>
          </w:p>
        </w:tc>
        <w:tc>
          <w:tcPr>
            <w:tcW w:w="3042" w:type="dxa"/>
          </w:tcPr>
          <w:p w14:paraId="68C84FDE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</w:t>
            </w:r>
            <w:proofErr w:type="spellEnd"/>
            <w:proofErr w:type="gramEnd"/>
          </w:p>
        </w:tc>
      </w:tr>
      <w:tr w:rsidR="00D72ABD" w:rsidRPr="00352E63" w14:paraId="65555F00" w14:textId="77777777" w:rsidTr="00C83F1F">
        <w:trPr>
          <w:trHeight w:val="434"/>
        </w:trPr>
        <w:tc>
          <w:tcPr>
            <w:tcW w:w="1680" w:type="dxa"/>
          </w:tcPr>
          <w:p w14:paraId="6F7CB115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9</w:t>
            </w:r>
          </w:p>
        </w:tc>
        <w:tc>
          <w:tcPr>
            <w:tcW w:w="2887" w:type="dxa"/>
          </w:tcPr>
          <w:p w14:paraId="1DA2705C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9</w:t>
            </w:r>
          </w:p>
        </w:tc>
        <w:tc>
          <w:tcPr>
            <w:tcW w:w="2377" w:type="dxa"/>
          </w:tcPr>
          <w:p w14:paraId="7BBD4B77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ND</w:t>
            </w:r>
          </w:p>
        </w:tc>
        <w:tc>
          <w:tcPr>
            <w:tcW w:w="3042" w:type="dxa"/>
          </w:tcPr>
          <w:p w14:paraId="28051077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nd</w:t>
            </w:r>
            <w:proofErr w:type="spellEnd"/>
            <w:proofErr w:type="gramEnd"/>
          </w:p>
        </w:tc>
      </w:tr>
      <w:tr w:rsidR="00D72ABD" w:rsidRPr="00352E63" w14:paraId="5C17F4B6" w14:textId="77777777" w:rsidTr="00C83F1F">
        <w:trPr>
          <w:trHeight w:val="434"/>
        </w:trPr>
        <w:tc>
          <w:tcPr>
            <w:tcW w:w="1680" w:type="dxa"/>
          </w:tcPr>
          <w:p w14:paraId="172A5E91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0</w:t>
            </w:r>
          </w:p>
        </w:tc>
        <w:tc>
          <w:tcPr>
            <w:tcW w:w="2887" w:type="dxa"/>
          </w:tcPr>
          <w:p w14:paraId="4F7A92CD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0</w:t>
            </w:r>
          </w:p>
        </w:tc>
        <w:tc>
          <w:tcPr>
            <w:tcW w:w="2377" w:type="dxa"/>
          </w:tcPr>
          <w:p w14:paraId="2C5EB02B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XOR</w:t>
            </w:r>
          </w:p>
        </w:tc>
        <w:tc>
          <w:tcPr>
            <w:tcW w:w="3042" w:type="dxa"/>
          </w:tcPr>
          <w:p w14:paraId="47993876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xor</w:t>
            </w:r>
            <w:proofErr w:type="spellEnd"/>
            <w:proofErr w:type="gramEnd"/>
          </w:p>
        </w:tc>
      </w:tr>
      <w:tr w:rsidR="00D72ABD" w:rsidRPr="00352E63" w14:paraId="5B2C9089" w14:textId="77777777" w:rsidTr="00C83F1F">
        <w:trPr>
          <w:trHeight w:val="434"/>
        </w:trPr>
        <w:tc>
          <w:tcPr>
            <w:tcW w:w="1680" w:type="dxa"/>
          </w:tcPr>
          <w:p w14:paraId="1E13CEE6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1</w:t>
            </w:r>
          </w:p>
        </w:tc>
        <w:tc>
          <w:tcPr>
            <w:tcW w:w="2887" w:type="dxa"/>
          </w:tcPr>
          <w:p w14:paraId="78F50CCB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1</w:t>
            </w:r>
          </w:p>
        </w:tc>
        <w:tc>
          <w:tcPr>
            <w:tcW w:w="2377" w:type="dxa"/>
          </w:tcPr>
          <w:p w14:paraId="6BF8AD46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SLTI</w:t>
            </w:r>
          </w:p>
        </w:tc>
        <w:tc>
          <w:tcPr>
            <w:tcW w:w="3042" w:type="dxa"/>
          </w:tcPr>
          <w:p w14:paraId="3E1C3511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s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lti</w:t>
            </w:r>
            <w:proofErr w:type="spellEnd"/>
            <w:proofErr w:type="gramEnd"/>
          </w:p>
        </w:tc>
      </w:tr>
      <w:tr w:rsidR="00D72ABD" w:rsidRPr="00352E63" w14:paraId="413B1BDA" w14:textId="77777777" w:rsidTr="00C83F1F">
        <w:trPr>
          <w:trHeight w:val="434"/>
        </w:trPr>
        <w:tc>
          <w:tcPr>
            <w:tcW w:w="1680" w:type="dxa"/>
          </w:tcPr>
          <w:p w14:paraId="57B1BCEC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2</w:t>
            </w:r>
          </w:p>
        </w:tc>
        <w:tc>
          <w:tcPr>
            <w:tcW w:w="2887" w:type="dxa"/>
          </w:tcPr>
          <w:p w14:paraId="58A98BD0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2</w:t>
            </w:r>
          </w:p>
        </w:tc>
        <w:tc>
          <w:tcPr>
            <w:tcW w:w="2377" w:type="dxa"/>
          </w:tcPr>
          <w:p w14:paraId="7B65A1D8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SLTUI</w:t>
            </w:r>
          </w:p>
        </w:tc>
        <w:tc>
          <w:tcPr>
            <w:tcW w:w="3042" w:type="dxa"/>
          </w:tcPr>
          <w:p w14:paraId="04FEE245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s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ltui</w:t>
            </w:r>
            <w:proofErr w:type="spellEnd"/>
            <w:proofErr w:type="gramEnd"/>
          </w:p>
        </w:tc>
      </w:tr>
      <w:tr w:rsidR="00D72ABD" w:rsidRPr="00352E63" w14:paraId="03168C9F" w14:textId="77777777" w:rsidTr="00C83F1F">
        <w:trPr>
          <w:trHeight w:val="434"/>
        </w:trPr>
        <w:tc>
          <w:tcPr>
            <w:tcW w:w="1680" w:type="dxa"/>
          </w:tcPr>
          <w:p w14:paraId="13A8492C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3</w:t>
            </w:r>
          </w:p>
        </w:tc>
        <w:tc>
          <w:tcPr>
            <w:tcW w:w="2887" w:type="dxa"/>
          </w:tcPr>
          <w:p w14:paraId="3A0BE1B2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3</w:t>
            </w:r>
          </w:p>
        </w:tc>
        <w:tc>
          <w:tcPr>
            <w:tcW w:w="2377" w:type="dxa"/>
          </w:tcPr>
          <w:p w14:paraId="74DE32CB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XORI</w:t>
            </w:r>
          </w:p>
        </w:tc>
        <w:tc>
          <w:tcPr>
            <w:tcW w:w="3042" w:type="dxa"/>
          </w:tcPr>
          <w:p w14:paraId="0B4F7A61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xori</w:t>
            </w:r>
            <w:proofErr w:type="spellEnd"/>
            <w:proofErr w:type="gramEnd"/>
          </w:p>
        </w:tc>
      </w:tr>
      <w:tr w:rsidR="00D72ABD" w:rsidRPr="00352E63" w14:paraId="14B0237B" w14:textId="77777777" w:rsidTr="00C83F1F">
        <w:trPr>
          <w:trHeight w:val="434"/>
        </w:trPr>
        <w:tc>
          <w:tcPr>
            <w:tcW w:w="1680" w:type="dxa"/>
          </w:tcPr>
          <w:p w14:paraId="131D57C7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4</w:t>
            </w:r>
          </w:p>
        </w:tc>
        <w:tc>
          <w:tcPr>
            <w:tcW w:w="2887" w:type="dxa"/>
          </w:tcPr>
          <w:p w14:paraId="67BD209E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4</w:t>
            </w:r>
          </w:p>
        </w:tc>
        <w:tc>
          <w:tcPr>
            <w:tcW w:w="2377" w:type="dxa"/>
          </w:tcPr>
          <w:p w14:paraId="5D994E80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I</w:t>
            </w:r>
          </w:p>
        </w:tc>
        <w:tc>
          <w:tcPr>
            <w:tcW w:w="3042" w:type="dxa"/>
          </w:tcPr>
          <w:p w14:paraId="5D655D10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i</w:t>
            </w:r>
            <w:proofErr w:type="spellEnd"/>
            <w:proofErr w:type="gramEnd"/>
          </w:p>
        </w:tc>
      </w:tr>
      <w:tr w:rsidR="00D72ABD" w:rsidRPr="00352E63" w14:paraId="5237EBDB" w14:textId="77777777" w:rsidTr="00C83F1F">
        <w:trPr>
          <w:trHeight w:val="434"/>
        </w:trPr>
        <w:tc>
          <w:tcPr>
            <w:tcW w:w="1680" w:type="dxa"/>
          </w:tcPr>
          <w:p w14:paraId="444DD20B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5</w:t>
            </w:r>
          </w:p>
        </w:tc>
        <w:tc>
          <w:tcPr>
            <w:tcW w:w="2887" w:type="dxa"/>
          </w:tcPr>
          <w:p w14:paraId="787FB7D9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5</w:t>
            </w:r>
          </w:p>
        </w:tc>
        <w:tc>
          <w:tcPr>
            <w:tcW w:w="2377" w:type="dxa"/>
          </w:tcPr>
          <w:p w14:paraId="56BD0774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NDI</w:t>
            </w:r>
          </w:p>
        </w:tc>
        <w:tc>
          <w:tcPr>
            <w:tcW w:w="3042" w:type="dxa"/>
          </w:tcPr>
          <w:p w14:paraId="2CD3BE4A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ndi</w:t>
            </w:r>
            <w:proofErr w:type="spellEnd"/>
            <w:proofErr w:type="gramEnd"/>
          </w:p>
        </w:tc>
      </w:tr>
      <w:tr w:rsidR="00D72ABD" w:rsidRPr="00352E63" w14:paraId="3D3034B6" w14:textId="77777777" w:rsidTr="00C83F1F">
        <w:trPr>
          <w:trHeight w:val="434"/>
        </w:trPr>
        <w:tc>
          <w:tcPr>
            <w:tcW w:w="1680" w:type="dxa"/>
          </w:tcPr>
          <w:p w14:paraId="46601BA2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6</w:t>
            </w:r>
          </w:p>
        </w:tc>
        <w:tc>
          <w:tcPr>
            <w:tcW w:w="2887" w:type="dxa"/>
          </w:tcPr>
          <w:p w14:paraId="7010DEFB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6</w:t>
            </w:r>
          </w:p>
        </w:tc>
        <w:tc>
          <w:tcPr>
            <w:tcW w:w="2377" w:type="dxa"/>
          </w:tcPr>
          <w:p w14:paraId="524727D0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SLLI</w:t>
            </w:r>
          </w:p>
        </w:tc>
        <w:tc>
          <w:tcPr>
            <w:tcW w:w="3042" w:type="dxa"/>
          </w:tcPr>
          <w:p w14:paraId="0ECF2E4F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s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lli</w:t>
            </w:r>
            <w:proofErr w:type="spellEnd"/>
            <w:proofErr w:type="gramEnd"/>
          </w:p>
        </w:tc>
      </w:tr>
      <w:tr w:rsidR="00D72ABD" w:rsidRPr="00352E63" w14:paraId="38A06DFB" w14:textId="77777777" w:rsidTr="00C83F1F">
        <w:trPr>
          <w:trHeight w:val="434"/>
        </w:trPr>
        <w:tc>
          <w:tcPr>
            <w:tcW w:w="1680" w:type="dxa"/>
          </w:tcPr>
          <w:p w14:paraId="7D6303CE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7</w:t>
            </w:r>
          </w:p>
        </w:tc>
        <w:tc>
          <w:tcPr>
            <w:tcW w:w="2887" w:type="dxa"/>
          </w:tcPr>
          <w:p w14:paraId="5A95DFEF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7</w:t>
            </w:r>
          </w:p>
        </w:tc>
        <w:tc>
          <w:tcPr>
            <w:tcW w:w="2377" w:type="dxa"/>
          </w:tcPr>
          <w:p w14:paraId="42BCB575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SRLI</w:t>
            </w:r>
          </w:p>
        </w:tc>
        <w:tc>
          <w:tcPr>
            <w:tcW w:w="3042" w:type="dxa"/>
          </w:tcPr>
          <w:p w14:paraId="5C8A16FA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srl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i</w:t>
            </w:r>
            <w:proofErr w:type="spellEnd"/>
            <w:proofErr w:type="gramEnd"/>
          </w:p>
        </w:tc>
      </w:tr>
      <w:tr w:rsidR="00D72ABD" w:rsidRPr="00352E63" w14:paraId="08A68C40" w14:textId="77777777" w:rsidTr="00C83F1F">
        <w:trPr>
          <w:trHeight w:val="434"/>
        </w:trPr>
        <w:tc>
          <w:tcPr>
            <w:tcW w:w="1680" w:type="dxa"/>
          </w:tcPr>
          <w:p w14:paraId="7DA80501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8</w:t>
            </w:r>
          </w:p>
        </w:tc>
        <w:tc>
          <w:tcPr>
            <w:tcW w:w="2887" w:type="dxa"/>
          </w:tcPr>
          <w:p w14:paraId="31D4FADD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c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ore_tb_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18</w:t>
            </w:r>
          </w:p>
        </w:tc>
        <w:tc>
          <w:tcPr>
            <w:tcW w:w="2377" w:type="dxa"/>
          </w:tcPr>
          <w:p w14:paraId="52A8C1BB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SRAI</w:t>
            </w:r>
          </w:p>
        </w:tc>
        <w:tc>
          <w:tcPr>
            <w:tcW w:w="3042" w:type="dxa"/>
          </w:tcPr>
          <w:p w14:paraId="2F1D0DC8" w14:textId="77777777" w:rsidR="00D72ABD" w:rsidRPr="00352E63" w:rsidRDefault="00D72ABD" w:rsidP="00C83F1F">
            <w:pPr>
              <w:jc w:val="center"/>
              <w:rPr>
                <w:rFonts w:ascii="Times New Roman" w:hAnsi="Times New Roman" w:cs="Times New Roman"/>
                <w:color w:val="0000FF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d</w:t>
            </w:r>
            <w:r w:rsidRPr="00352E63"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di,sr</w:t>
            </w: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ai</w:t>
            </w:r>
            <w:proofErr w:type="spellEnd"/>
            <w:proofErr w:type="gramEnd"/>
          </w:p>
        </w:tc>
      </w:tr>
    </w:tbl>
    <w:p w14:paraId="294AE676" w14:textId="77777777" w:rsidR="00D72ABD" w:rsidRDefault="00D72ABD" w:rsidP="00D72ABD">
      <w:pPr>
        <w:jc w:val="center"/>
        <w:rPr>
          <w:b/>
          <w:bCs/>
          <w:noProof/>
          <w:color w:val="0070C0"/>
          <w:sz w:val="36"/>
          <w:szCs w:val="36"/>
        </w:rPr>
      </w:pPr>
    </w:p>
    <w:p w14:paraId="0D91CD93" w14:textId="77777777" w:rsidR="000F4C8C" w:rsidRDefault="000F4C8C" w:rsidP="00694663">
      <w:pPr>
        <w:rPr>
          <w:b/>
          <w:bCs/>
          <w:noProof/>
          <w:color w:val="0070C0"/>
          <w:sz w:val="36"/>
          <w:szCs w:val="36"/>
        </w:rPr>
      </w:pPr>
    </w:p>
    <w:p w14:paraId="5FCD52CB" w14:textId="77777777" w:rsidR="000F4C8C" w:rsidRDefault="000F4C8C" w:rsidP="00694663">
      <w:pPr>
        <w:rPr>
          <w:b/>
          <w:bCs/>
          <w:noProof/>
          <w:color w:val="0070C0"/>
          <w:sz w:val="36"/>
          <w:szCs w:val="36"/>
        </w:rPr>
      </w:pPr>
    </w:p>
    <w:p w14:paraId="6414C56D" w14:textId="77777777" w:rsidR="000F4C8C" w:rsidRDefault="000F4C8C" w:rsidP="00694663">
      <w:pPr>
        <w:rPr>
          <w:b/>
          <w:bCs/>
          <w:noProof/>
          <w:color w:val="0070C0"/>
          <w:sz w:val="36"/>
          <w:szCs w:val="36"/>
        </w:rPr>
      </w:pPr>
    </w:p>
    <w:p w14:paraId="31F511E2" w14:textId="77777777" w:rsidR="000F4C8C" w:rsidRDefault="000F4C8C" w:rsidP="00694663">
      <w:pPr>
        <w:rPr>
          <w:b/>
          <w:bCs/>
          <w:noProof/>
          <w:color w:val="0070C0"/>
          <w:sz w:val="36"/>
          <w:szCs w:val="36"/>
        </w:rPr>
      </w:pPr>
    </w:p>
    <w:p w14:paraId="64DC9FD7" w14:textId="77777777" w:rsidR="000F4C8C" w:rsidRDefault="000F4C8C" w:rsidP="00694663">
      <w:pPr>
        <w:rPr>
          <w:b/>
          <w:bCs/>
          <w:noProof/>
          <w:color w:val="0070C0"/>
          <w:sz w:val="36"/>
          <w:szCs w:val="36"/>
        </w:rPr>
      </w:pPr>
    </w:p>
    <w:p w14:paraId="0C179405" w14:textId="236141C2" w:rsidR="00D72ABD" w:rsidRPr="00D72ABD" w:rsidRDefault="00D72ABD" w:rsidP="00694663">
      <w:pPr>
        <w:rPr>
          <w:b/>
          <w:bCs/>
          <w:noProof/>
          <w:color w:val="0070C0"/>
          <w:sz w:val="36"/>
          <w:szCs w:val="36"/>
          <w:u w:val="single"/>
        </w:rPr>
      </w:pPr>
      <w:r w:rsidRPr="00D72ABD">
        <w:rPr>
          <w:b/>
          <w:bCs/>
          <w:noProof/>
          <w:color w:val="0070C0"/>
          <w:sz w:val="36"/>
          <w:szCs w:val="36"/>
          <w:u w:val="single"/>
        </w:rPr>
        <w:lastRenderedPageBreak/>
        <w:t>RESULTS</w:t>
      </w:r>
    </w:p>
    <w:p w14:paraId="08800D59" w14:textId="6700E497" w:rsidR="00EE502D" w:rsidRDefault="000F4C8C" w:rsidP="00D72ABD">
      <w:pPr>
        <w:pStyle w:val="ListParagraph"/>
        <w:numPr>
          <w:ilvl w:val="0"/>
          <w:numId w:val="1"/>
        </w:numPr>
        <w:rPr>
          <w:b/>
          <w:bCs/>
          <w:noProof/>
          <w:color w:val="0070C0"/>
          <w:sz w:val="36"/>
          <w:szCs w:val="36"/>
        </w:rPr>
      </w:pPr>
      <w:r w:rsidRPr="00D72ABD">
        <w:rPr>
          <w:b/>
          <w:bCs/>
          <w:noProof/>
          <w:color w:val="0070C0"/>
          <w:sz w:val="36"/>
          <w:szCs w:val="36"/>
        </w:rPr>
        <w:t>AD</w:t>
      </w:r>
      <w:r w:rsidR="00EE502D" w:rsidRPr="00D72ABD">
        <w:rPr>
          <w:b/>
          <w:bCs/>
          <w:noProof/>
          <w:color w:val="0070C0"/>
          <w:sz w:val="36"/>
          <w:szCs w:val="36"/>
        </w:rPr>
        <w:t>D</w:t>
      </w:r>
    </w:p>
    <w:p w14:paraId="284E57D6" w14:textId="77777777" w:rsidR="00D72ABD" w:rsidRPr="00D72ABD" w:rsidRDefault="00D72ABD" w:rsidP="00D72ABD">
      <w:pPr>
        <w:pStyle w:val="ListParagraph"/>
        <w:rPr>
          <w:b/>
          <w:bCs/>
          <w:noProof/>
          <w:color w:val="0070C0"/>
          <w:sz w:val="36"/>
          <w:szCs w:val="36"/>
        </w:rPr>
      </w:pPr>
    </w:p>
    <w:p w14:paraId="6E5769CD" w14:textId="11C688F0" w:rsidR="00D836A3" w:rsidRDefault="00A82BCF" w:rsidP="00D72ABD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04A0B0AD" wp14:editId="36D025AF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E2FF1" w14:textId="77777777" w:rsidR="00D836A3" w:rsidRDefault="00D836A3" w:rsidP="00694663">
      <w:pPr>
        <w:rPr>
          <w:rFonts w:cstheme="minorHAnsi"/>
          <w:color w:val="0000FF"/>
          <w:sz w:val="36"/>
          <w:szCs w:val="36"/>
        </w:rPr>
      </w:pPr>
    </w:p>
    <w:p w14:paraId="72C1493C" w14:textId="2A82C64D" w:rsidR="00A82BCF" w:rsidRDefault="00A82BCF" w:rsidP="00D72ABD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23A68DEE" wp14:editId="4F2E28D6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DF588" w14:textId="77777777" w:rsidR="00D72ABD" w:rsidRDefault="00D72ABD" w:rsidP="00694663">
      <w:pPr>
        <w:rPr>
          <w:rFonts w:cstheme="minorHAnsi"/>
          <w:color w:val="0000FF"/>
          <w:sz w:val="36"/>
          <w:szCs w:val="36"/>
        </w:rPr>
      </w:pPr>
    </w:p>
    <w:p w14:paraId="0ED18609" w14:textId="0C203A6F" w:rsidR="00EE502D" w:rsidRDefault="00EE502D" w:rsidP="00D72ABD">
      <w:pPr>
        <w:pStyle w:val="ListParagraph"/>
        <w:numPr>
          <w:ilvl w:val="0"/>
          <w:numId w:val="1"/>
        </w:numPr>
        <w:rPr>
          <w:b/>
          <w:bCs/>
          <w:noProof/>
          <w:color w:val="0070C0"/>
          <w:sz w:val="36"/>
          <w:szCs w:val="36"/>
        </w:rPr>
      </w:pPr>
      <w:r w:rsidRPr="00D72ABD">
        <w:rPr>
          <w:b/>
          <w:bCs/>
          <w:noProof/>
          <w:color w:val="0070C0"/>
          <w:sz w:val="36"/>
          <w:szCs w:val="36"/>
        </w:rPr>
        <w:lastRenderedPageBreak/>
        <w:t>SUB</w:t>
      </w:r>
    </w:p>
    <w:p w14:paraId="4B6E7164" w14:textId="77777777" w:rsidR="00D72ABD" w:rsidRPr="00D72ABD" w:rsidRDefault="00D72ABD" w:rsidP="00D72ABD">
      <w:pPr>
        <w:pStyle w:val="ListParagraph"/>
        <w:rPr>
          <w:b/>
          <w:bCs/>
          <w:noProof/>
          <w:color w:val="0070C0"/>
          <w:sz w:val="36"/>
          <w:szCs w:val="36"/>
        </w:rPr>
      </w:pPr>
    </w:p>
    <w:p w14:paraId="0B696033" w14:textId="5C0A3649" w:rsidR="00A82BCF" w:rsidRDefault="00A82BCF" w:rsidP="00D72ABD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53AD5740" wp14:editId="6C13FF39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A04A0" w14:textId="77777777" w:rsidR="00A82BCF" w:rsidRDefault="00A82BCF" w:rsidP="00694663">
      <w:pPr>
        <w:rPr>
          <w:rFonts w:cstheme="minorHAnsi"/>
          <w:color w:val="0000FF"/>
          <w:sz w:val="36"/>
          <w:szCs w:val="36"/>
        </w:rPr>
      </w:pPr>
    </w:p>
    <w:p w14:paraId="626A5DE1" w14:textId="2FC778C1" w:rsidR="00D04340" w:rsidRDefault="00A82BCF" w:rsidP="00D72ABD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3BF90D83" wp14:editId="3608E164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05A82" w14:textId="7B4CF142" w:rsidR="00D836A3" w:rsidRDefault="00D836A3" w:rsidP="00694663">
      <w:pPr>
        <w:rPr>
          <w:rFonts w:cstheme="minorHAnsi"/>
          <w:color w:val="0000FF"/>
          <w:sz w:val="36"/>
          <w:szCs w:val="36"/>
        </w:rPr>
      </w:pPr>
    </w:p>
    <w:p w14:paraId="1DC6EA79" w14:textId="77777777" w:rsidR="00D72ABD" w:rsidRDefault="00D72ABD" w:rsidP="00694663">
      <w:pPr>
        <w:rPr>
          <w:rFonts w:cstheme="minorHAnsi"/>
          <w:color w:val="0000FF"/>
          <w:sz w:val="36"/>
          <w:szCs w:val="36"/>
        </w:rPr>
      </w:pPr>
    </w:p>
    <w:p w14:paraId="36919E81" w14:textId="02D3671F" w:rsidR="00EE502D" w:rsidRDefault="00D72ABD" w:rsidP="00D72ABD">
      <w:pPr>
        <w:pStyle w:val="ListParagraph"/>
        <w:numPr>
          <w:ilvl w:val="0"/>
          <w:numId w:val="1"/>
        </w:numPr>
        <w:rPr>
          <w:b/>
          <w:bCs/>
          <w:noProof/>
          <w:color w:val="0070C0"/>
          <w:sz w:val="36"/>
          <w:szCs w:val="36"/>
        </w:rPr>
      </w:pPr>
      <w:r w:rsidRPr="00D72ABD">
        <w:rPr>
          <w:b/>
          <w:bCs/>
          <w:noProof/>
          <w:color w:val="0070C0"/>
          <w:sz w:val="36"/>
          <w:szCs w:val="36"/>
        </w:rPr>
        <w:lastRenderedPageBreak/>
        <w:t>S</w:t>
      </w:r>
      <w:r w:rsidR="00EE502D" w:rsidRPr="00D72ABD">
        <w:rPr>
          <w:b/>
          <w:bCs/>
          <w:noProof/>
          <w:color w:val="0070C0"/>
          <w:sz w:val="36"/>
          <w:szCs w:val="36"/>
        </w:rPr>
        <w:t>LL</w:t>
      </w:r>
    </w:p>
    <w:p w14:paraId="0327BDD2" w14:textId="77777777" w:rsidR="00D72ABD" w:rsidRPr="00D72ABD" w:rsidRDefault="00D72ABD" w:rsidP="00D72ABD">
      <w:pPr>
        <w:pStyle w:val="ListParagraph"/>
        <w:rPr>
          <w:b/>
          <w:bCs/>
          <w:noProof/>
          <w:color w:val="0070C0"/>
          <w:sz w:val="36"/>
          <w:szCs w:val="36"/>
        </w:rPr>
      </w:pPr>
    </w:p>
    <w:p w14:paraId="7384B315" w14:textId="1494ABEF" w:rsidR="00D836A3" w:rsidRDefault="00D836A3" w:rsidP="00D72ABD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6ACA12D9" wp14:editId="2D04FA07">
            <wp:extent cx="5731510" cy="32226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F7D842" w14:textId="4A300377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2F01BB82" w14:textId="70832471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721A086C" w14:textId="6BC1FD5C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0C21A271" w14:textId="016191CF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172373FD" w14:textId="462576D2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264C2753" w14:textId="528D72D1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177AA9B3" w14:textId="57CCEF79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6C0BDEAE" w14:textId="1E6A9E5E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7B4A3803" w14:textId="6953D04F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4F6B6567" w14:textId="661E002D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27F99D6F" w14:textId="2E19720F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21396EE9" w14:textId="3360A2BB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71342B23" w14:textId="4F804E68" w:rsidR="00731172" w:rsidRDefault="00731172" w:rsidP="00D72ABD">
      <w:pPr>
        <w:pStyle w:val="ListParagraph"/>
        <w:numPr>
          <w:ilvl w:val="0"/>
          <w:numId w:val="1"/>
        </w:numPr>
        <w:rPr>
          <w:b/>
          <w:bCs/>
          <w:noProof/>
          <w:color w:val="0070C0"/>
          <w:sz w:val="36"/>
          <w:szCs w:val="36"/>
        </w:rPr>
      </w:pPr>
      <w:r w:rsidRPr="00D72ABD">
        <w:rPr>
          <w:b/>
          <w:bCs/>
          <w:noProof/>
          <w:color w:val="0070C0"/>
          <w:sz w:val="36"/>
          <w:szCs w:val="36"/>
        </w:rPr>
        <w:lastRenderedPageBreak/>
        <w:t>SRL</w:t>
      </w:r>
    </w:p>
    <w:p w14:paraId="084CBBF5" w14:textId="77777777" w:rsidR="00D72ABD" w:rsidRPr="00D72ABD" w:rsidRDefault="00D72ABD" w:rsidP="00D72ABD">
      <w:pPr>
        <w:pStyle w:val="ListParagraph"/>
        <w:rPr>
          <w:b/>
          <w:bCs/>
          <w:noProof/>
          <w:color w:val="0070C0"/>
          <w:sz w:val="36"/>
          <w:szCs w:val="36"/>
        </w:rPr>
      </w:pPr>
    </w:p>
    <w:p w14:paraId="0C82D077" w14:textId="64321A9F" w:rsidR="00156F67" w:rsidRDefault="00156F67" w:rsidP="00D72ABD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4B8720B8" wp14:editId="27DD5F6A">
            <wp:extent cx="5731510" cy="32226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003B4" w14:textId="4A945B79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388601CE" w14:textId="0800154E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063E002C" w14:textId="13993941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78363EF6" w14:textId="541A6717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13F1C3C9" w14:textId="3CF0B51C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7960CAC3" w14:textId="114F81A5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322D5283" w14:textId="0FC32E94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4DDEA614" w14:textId="71961D96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26F9F8E8" w14:textId="5ECEA808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39112D3F" w14:textId="6301AAC4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52011C16" w14:textId="0F9F4DA3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1FA0EA54" w14:textId="7B4A5D99" w:rsidR="00156F67" w:rsidRDefault="00156F67" w:rsidP="00694663">
      <w:pPr>
        <w:rPr>
          <w:rFonts w:cstheme="minorHAnsi"/>
          <w:color w:val="0000FF"/>
          <w:sz w:val="36"/>
          <w:szCs w:val="36"/>
        </w:rPr>
      </w:pPr>
    </w:p>
    <w:p w14:paraId="1A8AC328" w14:textId="7CED32EF" w:rsidR="007F0BB4" w:rsidRDefault="007F0BB4" w:rsidP="00D72ABD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D72ABD">
        <w:rPr>
          <w:rFonts w:cstheme="minorHAnsi"/>
          <w:b/>
          <w:bCs/>
          <w:color w:val="0000FF"/>
          <w:sz w:val="36"/>
          <w:szCs w:val="36"/>
        </w:rPr>
        <w:lastRenderedPageBreak/>
        <w:t>SRA</w:t>
      </w:r>
    </w:p>
    <w:p w14:paraId="32C7F57C" w14:textId="77777777" w:rsidR="00D72ABD" w:rsidRPr="00D72ABD" w:rsidRDefault="00D72ABD" w:rsidP="00D72ABD">
      <w:pPr>
        <w:pStyle w:val="ListParagraph"/>
        <w:rPr>
          <w:rFonts w:cstheme="minorHAnsi"/>
          <w:b/>
          <w:bCs/>
          <w:color w:val="0000FF"/>
          <w:sz w:val="36"/>
          <w:szCs w:val="36"/>
        </w:rPr>
      </w:pPr>
    </w:p>
    <w:p w14:paraId="6EF5A28D" w14:textId="14AF0CCD" w:rsidR="00156F67" w:rsidRDefault="00156F67" w:rsidP="00D72ABD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1D08FC43" wp14:editId="2B30B9D8">
            <wp:extent cx="5731510" cy="32226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A6F37" w14:textId="54EC9F7B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0FB27B8C" w14:textId="02469B8E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69CA5693" w14:textId="126823E4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4035AE2E" w14:textId="6667F812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3DA4B0D1" w14:textId="72201970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547CE3E2" w14:textId="563F3B3A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52D01003" w14:textId="13032B2B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7B9BCF8F" w14:textId="237690F8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16A442DA" w14:textId="36A566FC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026C9776" w14:textId="1AFB290A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30622DB1" w14:textId="417FAD9A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521E7333" w14:textId="75365732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40BC1A0A" w14:textId="27BD30C8" w:rsidR="00942482" w:rsidRDefault="00942482" w:rsidP="00D72ABD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D72ABD">
        <w:rPr>
          <w:rFonts w:cstheme="minorHAnsi"/>
          <w:b/>
          <w:bCs/>
          <w:color w:val="0000FF"/>
          <w:sz w:val="36"/>
          <w:szCs w:val="36"/>
        </w:rPr>
        <w:lastRenderedPageBreak/>
        <w:t>S</w:t>
      </w:r>
      <w:r w:rsidR="00E76C02" w:rsidRPr="00D72ABD">
        <w:rPr>
          <w:rFonts w:cstheme="minorHAnsi"/>
          <w:b/>
          <w:bCs/>
          <w:color w:val="0000FF"/>
          <w:sz w:val="36"/>
          <w:szCs w:val="36"/>
        </w:rPr>
        <w:t>LT</w:t>
      </w:r>
    </w:p>
    <w:p w14:paraId="20053250" w14:textId="77777777" w:rsidR="00D72ABD" w:rsidRPr="00D72ABD" w:rsidRDefault="00D72ABD" w:rsidP="00D72ABD">
      <w:pPr>
        <w:pStyle w:val="ListParagraph"/>
        <w:rPr>
          <w:rFonts w:cstheme="minorHAnsi"/>
          <w:b/>
          <w:bCs/>
          <w:color w:val="0000FF"/>
          <w:sz w:val="36"/>
          <w:szCs w:val="36"/>
        </w:rPr>
      </w:pPr>
    </w:p>
    <w:p w14:paraId="159CD330" w14:textId="4E426363" w:rsidR="00942482" w:rsidRDefault="00942482" w:rsidP="00D72ABD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6E21C927" wp14:editId="1859F616">
            <wp:extent cx="5731510" cy="32226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BAC0C" w14:textId="648F42B5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66FEF53D" w14:textId="5E131D0B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1E4E20D1" w14:textId="364DA208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5B4DD7E8" w14:textId="5460D8AA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2264D57D" w14:textId="115EED30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01BDF693" w14:textId="6FA9185A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45182251" w14:textId="49E9644D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19B9C6E0" w14:textId="070F3E3E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6ED39335" w14:textId="45C34B6B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703128C0" w14:textId="28F548A2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64F0447E" w14:textId="70808736" w:rsidR="00942482" w:rsidRDefault="00942482" w:rsidP="00694663">
      <w:pPr>
        <w:rPr>
          <w:rFonts w:cstheme="minorHAnsi"/>
          <w:color w:val="0000FF"/>
          <w:sz w:val="36"/>
          <w:szCs w:val="36"/>
        </w:rPr>
      </w:pPr>
    </w:p>
    <w:p w14:paraId="70E31CD3" w14:textId="77777777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29113916" w14:textId="79248A25" w:rsidR="00942482" w:rsidRDefault="00942482" w:rsidP="00D72ABD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D72ABD">
        <w:rPr>
          <w:rFonts w:cstheme="minorHAnsi"/>
          <w:b/>
          <w:bCs/>
          <w:color w:val="0000FF"/>
          <w:sz w:val="36"/>
          <w:szCs w:val="36"/>
        </w:rPr>
        <w:lastRenderedPageBreak/>
        <w:t>SLTU</w:t>
      </w:r>
    </w:p>
    <w:p w14:paraId="09D4AFD2" w14:textId="77777777" w:rsidR="00D72ABD" w:rsidRPr="00D72ABD" w:rsidRDefault="00D72ABD" w:rsidP="00D72ABD">
      <w:pPr>
        <w:pStyle w:val="ListParagraph"/>
        <w:rPr>
          <w:rFonts w:cstheme="minorHAnsi"/>
          <w:b/>
          <w:bCs/>
          <w:color w:val="0000FF"/>
          <w:sz w:val="36"/>
          <w:szCs w:val="36"/>
        </w:rPr>
      </w:pPr>
    </w:p>
    <w:p w14:paraId="55016775" w14:textId="2D8034FA" w:rsidR="00942482" w:rsidRDefault="00C97275" w:rsidP="00D72ABD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6E0D1F24" wp14:editId="60A82429">
            <wp:extent cx="5731510" cy="322262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D2CDE" w14:textId="1F2F1685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6C7FA5EF" w14:textId="780DB5CF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4104CD4C" w14:textId="7044A344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14384C8F" w14:textId="4EDDD04E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2E8D2FAE" w14:textId="796AFCE6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187509D4" w14:textId="5D06D0AC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69803B56" w14:textId="77713ECF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4E8392F8" w14:textId="28AA1308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1FA8D2B4" w14:textId="2AA81118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0CA4870F" w14:textId="1EDE0CEA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47A224E7" w14:textId="326E9F17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4819B03E" w14:textId="77777777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73413D77" w14:textId="6DE5B4FE" w:rsidR="00C97275" w:rsidRDefault="00C97275" w:rsidP="00D72ABD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D72ABD">
        <w:rPr>
          <w:rFonts w:cstheme="minorHAnsi"/>
          <w:b/>
          <w:bCs/>
          <w:color w:val="0000FF"/>
          <w:sz w:val="36"/>
          <w:szCs w:val="36"/>
        </w:rPr>
        <w:lastRenderedPageBreak/>
        <w:t>OR</w:t>
      </w:r>
    </w:p>
    <w:p w14:paraId="205D5D07" w14:textId="77777777" w:rsidR="00D72ABD" w:rsidRPr="00D72ABD" w:rsidRDefault="00D72ABD" w:rsidP="00D72ABD">
      <w:pPr>
        <w:pStyle w:val="ListParagraph"/>
        <w:rPr>
          <w:rFonts w:cstheme="minorHAnsi"/>
          <w:b/>
          <w:bCs/>
          <w:color w:val="0000FF"/>
          <w:sz w:val="36"/>
          <w:szCs w:val="36"/>
        </w:rPr>
      </w:pPr>
    </w:p>
    <w:p w14:paraId="07B43EF4" w14:textId="3AC4FEB5" w:rsidR="00C97275" w:rsidRDefault="00C97275" w:rsidP="00D72ABD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768D6646" wp14:editId="2E4C28C6">
            <wp:extent cx="5731510" cy="322199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C4A3C" w14:textId="0484B823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7298DB32" w14:textId="6D1E0E1D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35105F9A" w14:textId="50307488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6DF35A39" w14:textId="2BD92E3A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45CF21BD" w14:textId="364E321E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70E5764C" w14:textId="2DF833CD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25E8126C" w14:textId="53176FA2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45226EBF" w14:textId="54FF6782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6532C310" w14:textId="677218AC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1F2972DA" w14:textId="1427CC0C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55CB9A56" w14:textId="7EECB4FF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0873AEE7" w14:textId="590991E2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5F2E6D42" w14:textId="5C441617" w:rsidR="00C97275" w:rsidRDefault="00C97275" w:rsidP="00D72ABD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D72ABD">
        <w:rPr>
          <w:rFonts w:cstheme="minorHAnsi"/>
          <w:b/>
          <w:bCs/>
          <w:color w:val="0000FF"/>
          <w:sz w:val="36"/>
          <w:szCs w:val="36"/>
        </w:rPr>
        <w:lastRenderedPageBreak/>
        <w:t>AND</w:t>
      </w:r>
    </w:p>
    <w:p w14:paraId="3B106339" w14:textId="77777777" w:rsidR="00D72ABD" w:rsidRPr="00D72ABD" w:rsidRDefault="00D72ABD" w:rsidP="00D72ABD">
      <w:pPr>
        <w:pStyle w:val="ListParagraph"/>
        <w:rPr>
          <w:rFonts w:cstheme="minorHAnsi"/>
          <w:b/>
          <w:bCs/>
          <w:color w:val="0000FF"/>
          <w:sz w:val="36"/>
          <w:szCs w:val="36"/>
        </w:rPr>
      </w:pPr>
    </w:p>
    <w:p w14:paraId="3E9566BC" w14:textId="76983880" w:rsidR="00C97275" w:rsidRDefault="00C97275" w:rsidP="00694663">
      <w:pPr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41D5F1F" wp14:editId="4B7A2AA2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5731510" cy="3221990"/>
            <wp:effectExtent l="0" t="0" r="254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BC7758" w14:textId="24BCE8E1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7E3EC0C6" w14:textId="48765F3F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0030BC59" w14:textId="68B6483E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33FE6F48" w14:textId="42FFEF94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6F96D31C" w14:textId="082DCAEB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5FCE42A8" w14:textId="06E00419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5B09D71F" w14:textId="238EA844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32D9F0AD" w14:textId="6DF2EA9F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1B1FC46F" w14:textId="2CBF94BE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4CB9FC43" w14:textId="160F7BDF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6B0FD235" w14:textId="59001DEF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74893C34" w14:textId="4FD783B0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25C2C575" w14:textId="3C1DE196" w:rsidR="00C97275" w:rsidRDefault="00C97275" w:rsidP="00694663">
      <w:pPr>
        <w:rPr>
          <w:rFonts w:cstheme="minorHAnsi"/>
          <w:color w:val="0000FF"/>
          <w:sz w:val="36"/>
          <w:szCs w:val="36"/>
        </w:rPr>
      </w:pPr>
    </w:p>
    <w:p w14:paraId="1DA4B074" w14:textId="77777777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191DA82F" w14:textId="77777777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5753E40E" w14:textId="77777777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43ED2192" w14:textId="77777777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24E299AE" w14:textId="77777777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121A6DBF" w14:textId="77777777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7AF9674E" w14:textId="384E2831" w:rsidR="00C97275" w:rsidRDefault="00C97275" w:rsidP="00047B4C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047B4C">
        <w:rPr>
          <w:rFonts w:cstheme="minorHAnsi"/>
          <w:b/>
          <w:bCs/>
          <w:color w:val="0000FF"/>
          <w:sz w:val="36"/>
          <w:szCs w:val="36"/>
        </w:rPr>
        <w:lastRenderedPageBreak/>
        <w:t>XOR</w:t>
      </w:r>
    </w:p>
    <w:p w14:paraId="2968AA6F" w14:textId="77777777" w:rsidR="00047B4C" w:rsidRPr="00047B4C" w:rsidRDefault="00047B4C" w:rsidP="00047B4C">
      <w:pPr>
        <w:pStyle w:val="ListParagraph"/>
        <w:rPr>
          <w:rFonts w:cstheme="minorHAnsi"/>
          <w:b/>
          <w:bCs/>
          <w:color w:val="0000FF"/>
          <w:sz w:val="36"/>
          <w:szCs w:val="36"/>
        </w:rPr>
      </w:pPr>
    </w:p>
    <w:p w14:paraId="4246F0E1" w14:textId="09DB52DB" w:rsidR="00C97275" w:rsidRDefault="00A8152C" w:rsidP="00047B4C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2395BCB1" wp14:editId="4C2098B4">
            <wp:extent cx="5731510" cy="322199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6496A" w14:textId="123B47A5" w:rsidR="00354A45" w:rsidRDefault="00354A45" w:rsidP="00694663">
      <w:pPr>
        <w:rPr>
          <w:rFonts w:cstheme="minorHAnsi"/>
          <w:color w:val="0000FF"/>
          <w:sz w:val="36"/>
          <w:szCs w:val="36"/>
        </w:rPr>
      </w:pPr>
    </w:p>
    <w:p w14:paraId="07383A25" w14:textId="131B4F92" w:rsidR="00354A45" w:rsidRDefault="00354A45" w:rsidP="00694663">
      <w:pPr>
        <w:rPr>
          <w:rFonts w:cstheme="minorHAnsi"/>
          <w:color w:val="0000FF"/>
          <w:sz w:val="36"/>
          <w:szCs w:val="36"/>
        </w:rPr>
      </w:pPr>
    </w:p>
    <w:p w14:paraId="19C85B60" w14:textId="3666225B" w:rsidR="00354A45" w:rsidRDefault="00354A45" w:rsidP="00694663">
      <w:pPr>
        <w:rPr>
          <w:rFonts w:cstheme="minorHAnsi"/>
          <w:color w:val="0000FF"/>
          <w:sz w:val="36"/>
          <w:szCs w:val="36"/>
        </w:rPr>
      </w:pPr>
    </w:p>
    <w:p w14:paraId="0740C48B" w14:textId="5AC0C6E9" w:rsidR="00354A45" w:rsidRDefault="00354A45" w:rsidP="00694663">
      <w:pPr>
        <w:rPr>
          <w:rFonts w:cstheme="minorHAnsi"/>
          <w:color w:val="0000FF"/>
          <w:sz w:val="36"/>
          <w:szCs w:val="36"/>
        </w:rPr>
      </w:pPr>
    </w:p>
    <w:p w14:paraId="309BBE40" w14:textId="61DE5C6A" w:rsidR="00354A45" w:rsidRDefault="00354A45" w:rsidP="00694663">
      <w:pPr>
        <w:rPr>
          <w:rFonts w:cstheme="minorHAnsi"/>
          <w:color w:val="0000FF"/>
          <w:sz w:val="36"/>
          <w:szCs w:val="36"/>
        </w:rPr>
      </w:pPr>
    </w:p>
    <w:p w14:paraId="2A8C2D12" w14:textId="5EA9C7DB" w:rsidR="00354A45" w:rsidRDefault="00354A45" w:rsidP="00694663">
      <w:pPr>
        <w:rPr>
          <w:rFonts w:cstheme="minorHAnsi"/>
          <w:color w:val="0000FF"/>
          <w:sz w:val="36"/>
          <w:szCs w:val="36"/>
        </w:rPr>
      </w:pPr>
    </w:p>
    <w:p w14:paraId="3264FEDE" w14:textId="67924A1C" w:rsidR="00354A45" w:rsidRDefault="00354A45" w:rsidP="00694663">
      <w:pPr>
        <w:rPr>
          <w:rFonts w:cstheme="minorHAnsi"/>
          <w:color w:val="0000FF"/>
          <w:sz w:val="36"/>
          <w:szCs w:val="36"/>
        </w:rPr>
      </w:pPr>
    </w:p>
    <w:p w14:paraId="72320E9A" w14:textId="05672282" w:rsidR="00354A45" w:rsidRDefault="00354A45" w:rsidP="00694663">
      <w:pPr>
        <w:rPr>
          <w:rFonts w:cstheme="minorHAnsi"/>
          <w:color w:val="0000FF"/>
          <w:sz w:val="36"/>
          <w:szCs w:val="36"/>
        </w:rPr>
      </w:pPr>
    </w:p>
    <w:p w14:paraId="60A392BE" w14:textId="7E4161BB" w:rsidR="00354A45" w:rsidRDefault="00354A45" w:rsidP="00694663">
      <w:pPr>
        <w:rPr>
          <w:rFonts w:cstheme="minorHAnsi"/>
          <w:color w:val="0000FF"/>
          <w:sz w:val="36"/>
          <w:szCs w:val="36"/>
        </w:rPr>
      </w:pPr>
    </w:p>
    <w:p w14:paraId="2D4F338D" w14:textId="5279825C" w:rsidR="00354A45" w:rsidRDefault="00354A45" w:rsidP="00694663">
      <w:pPr>
        <w:rPr>
          <w:rFonts w:cstheme="minorHAnsi"/>
          <w:color w:val="0000FF"/>
          <w:sz w:val="36"/>
          <w:szCs w:val="36"/>
        </w:rPr>
      </w:pPr>
    </w:p>
    <w:p w14:paraId="1A8AF0F8" w14:textId="5F4B22FF" w:rsidR="00354A45" w:rsidRDefault="00354A45" w:rsidP="00694663">
      <w:pPr>
        <w:rPr>
          <w:rFonts w:cstheme="minorHAnsi"/>
          <w:color w:val="0000FF"/>
          <w:sz w:val="36"/>
          <w:szCs w:val="36"/>
        </w:rPr>
      </w:pPr>
    </w:p>
    <w:p w14:paraId="0188D832" w14:textId="79DAA597" w:rsidR="00354A45" w:rsidRDefault="00354A45" w:rsidP="00694663">
      <w:pPr>
        <w:rPr>
          <w:rFonts w:cstheme="minorHAnsi"/>
          <w:color w:val="0000FF"/>
          <w:sz w:val="36"/>
          <w:szCs w:val="36"/>
        </w:rPr>
      </w:pPr>
    </w:p>
    <w:p w14:paraId="540F913C" w14:textId="2EFE4658" w:rsidR="00354A45" w:rsidRDefault="00354A45" w:rsidP="00047B4C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047B4C">
        <w:rPr>
          <w:rFonts w:cstheme="minorHAnsi"/>
          <w:b/>
          <w:bCs/>
          <w:color w:val="0000FF"/>
          <w:sz w:val="36"/>
          <w:szCs w:val="36"/>
        </w:rPr>
        <w:lastRenderedPageBreak/>
        <w:t>S</w:t>
      </w:r>
      <w:r w:rsidR="00BD0F3F" w:rsidRPr="00047B4C">
        <w:rPr>
          <w:rFonts w:cstheme="minorHAnsi"/>
          <w:b/>
          <w:bCs/>
          <w:color w:val="0000FF"/>
          <w:sz w:val="36"/>
          <w:szCs w:val="36"/>
        </w:rPr>
        <w:t>LTI</w:t>
      </w:r>
    </w:p>
    <w:p w14:paraId="6BDD661F" w14:textId="77777777" w:rsidR="00047B4C" w:rsidRPr="00047B4C" w:rsidRDefault="00047B4C" w:rsidP="00047B4C">
      <w:pPr>
        <w:pStyle w:val="ListParagraph"/>
        <w:rPr>
          <w:rFonts w:cstheme="minorHAnsi"/>
          <w:b/>
          <w:bCs/>
          <w:color w:val="0000FF"/>
          <w:sz w:val="36"/>
          <w:szCs w:val="36"/>
        </w:rPr>
      </w:pPr>
    </w:p>
    <w:p w14:paraId="21753959" w14:textId="7E5E2331" w:rsidR="00354A45" w:rsidRDefault="002606A8" w:rsidP="00047B4C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7C6E440B" wp14:editId="7401A685">
            <wp:extent cx="5731510" cy="322199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8F7C6" w14:textId="47C65333" w:rsidR="002606A8" w:rsidRDefault="002606A8" w:rsidP="00694663">
      <w:pPr>
        <w:rPr>
          <w:rFonts w:cstheme="minorHAnsi"/>
          <w:color w:val="0000FF"/>
          <w:sz w:val="36"/>
          <w:szCs w:val="36"/>
        </w:rPr>
      </w:pPr>
    </w:p>
    <w:p w14:paraId="1E72B780" w14:textId="31F67986" w:rsidR="002606A8" w:rsidRDefault="002606A8" w:rsidP="00694663">
      <w:pPr>
        <w:rPr>
          <w:rFonts w:cstheme="minorHAnsi"/>
          <w:color w:val="0000FF"/>
          <w:sz w:val="36"/>
          <w:szCs w:val="36"/>
        </w:rPr>
      </w:pPr>
    </w:p>
    <w:p w14:paraId="57A0E338" w14:textId="5239B781" w:rsidR="002606A8" w:rsidRDefault="002606A8" w:rsidP="00694663">
      <w:pPr>
        <w:rPr>
          <w:rFonts w:cstheme="minorHAnsi"/>
          <w:color w:val="0000FF"/>
          <w:sz w:val="36"/>
          <w:szCs w:val="36"/>
        </w:rPr>
      </w:pPr>
    </w:p>
    <w:p w14:paraId="0B41B9BE" w14:textId="737F5462" w:rsidR="002606A8" w:rsidRDefault="002606A8" w:rsidP="00694663">
      <w:pPr>
        <w:rPr>
          <w:rFonts w:cstheme="minorHAnsi"/>
          <w:color w:val="0000FF"/>
          <w:sz w:val="36"/>
          <w:szCs w:val="36"/>
        </w:rPr>
      </w:pPr>
    </w:p>
    <w:p w14:paraId="76D533CD" w14:textId="6C313795" w:rsidR="002606A8" w:rsidRDefault="002606A8" w:rsidP="00694663">
      <w:pPr>
        <w:rPr>
          <w:rFonts w:cstheme="minorHAnsi"/>
          <w:color w:val="0000FF"/>
          <w:sz w:val="36"/>
          <w:szCs w:val="36"/>
        </w:rPr>
      </w:pPr>
    </w:p>
    <w:p w14:paraId="372E2F90" w14:textId="01E37877" w:rsidR="002606A8" w:rsidRDefault="002606A8" w:rsidP="00694663">
      <w:pPr>
        <w:rPr>
          <w:rFonts w:cstheme="minorHAnsi"/>
          <w:color w:val="0000FF"/>
          <w:sz w:val="36"/>
          <w:szCs w:val="36"/>
        </w:rPr>
      </w:pPr>
    </w:p>
    <w:p w14:paraId="0E9115D8" w14:textId="6EFFC42E" w:rsidR="002606A8" w:rsidRDefault="002606A8" w:rsidP="00694663">
      <w:pPr>
        <w:rPr>
          <w:rFonts w:cstheme="minorHAnsi"/>
          <w:color w:val="0000FF"/>
          <w:sz w:val="36"/>
          <w:szCs w:val="36"/>
        </w:rPr>
      </w:pPr>
    </w:p>
    <w:p w14:paraId="6515F8D8" w14:textId="16F8521C" w:rsidR="002606A8" w:rsidRDefault="002606A8" w:rsidP="00694663">
      <w:pPr>
        <w:rPr>
          <w:rFonts w:cstheme="minorHAnsi"/>
          <w:color w:val="0000FF"/>
          <w:sz w:val="36"/>
          <w:szCs w:val="36"/>
        </w:rPr>
      </w:pPr>
    </w:p>
    <w:p w14:paraId="4F72B544" w14:textId="7EA0DB46" w:rsidR="002606A8" w:rsidRDefault="002606A8" w:rsidP="00694663">
      <w:pPr>
        <w:rPr>
          <w:rFonts w:cstheme="minorHAnsi"/>
          <w:color w:val="0000FF"/>
          <w:sz w:val="36"/>
          <w:szCs w:val="36"/>
        </w:rPr>
      </w:pPr>
    </w:p>
    <w:p w14:paraId="7C090A02" w14:textId="01D1D90E" w:rsidR="002606A8" w:rsidRDefault="002606A8" w:rsidP="00694663">
      <w:pPr>
        <w:rPr>
          <w:rFonts w:cstheme="minorHAnsi"/>
          <w:color w:val="0000FF"/>
          <w:sz w:val="36"/>
          <w:szCs w:val="36"/>
        </w:rPr>
      </w:pPr>
    </w:p>
    <w:p w14:paraId="6A8097F8" w14:textId="6252F38A" w:rsidR="002606A8" w:rsidRDefault="002606A8" w:rsidP="00694663">
      <w:pPr>
        <w:rPr>
          <w:rFonts w:cstheme="minorHAnsi"/>
          <w:color w:val="0000FF"/>
          <w:sz w:val="36"/>
          <w:szCs w:val="36"/>
        </w:rPr>
      </w:pPr>
    </w:p>
    <w:p w14:paraId="3C5E7277" w14:textId="0E5A018C" w:rsidR="002606A8" w:rsidRDefault="002606A8" w:rsidP="00694663">
      <w:pPr>
        <w:rPr>
          <w:rFonts w:cstheme="minorHAnsi"/>
          <w:color w:val="0000FF"/>
          <w:sz w:val="36"/>
          <w:szCs w:val="36"/>
        </w:rPr>
      </w:pPr>
    </w:p>
    <w:p w14:paraId="0DB9DB2C" w14:textId="73AD211E" w:rsidR="002606A8" w:rsidRDefault="002606A8" w:rsidP="00047B4C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047B4C">
        <w:rPr>
          <w:rFonts w:cstheme="minorHAnsi"/>
          <w:b/>
          <w:bCs/>
          <w:color w:val="0000FF"/>
          <w:sz w:val="36"/>
          <w:szCs w:val="36"/>
        </w:rPr>
        <w:lastRenderedPageBreak/>
        <w:t>SLTUI</w:t>
      </w:r>
    </w:p>
    <w:p w14:paraId="53DC603A" w14:textId="77777777" w:rsidR="00047B4C" w:rsidRPr="00047B4C" w:rsidRDefault="00047B4C" w:rsidP="00047B4C">
      <w:pPr>
        <w:pStyle w:val="ListParagraph"/>
        <w:rPr>
          <w:rFonts w:cstheme="minorHAnsi"/>
          <w:b/>
          <w:bCs/>
          <w:color w:val="0000FF"/>
          <w:sz w:val="36"/>
          <w:szCs w:val="36"/>
        </w:rPr>
      </w:pPr>
    </w:p>
    <w:p w14:paraId="0E867AC3" w14:textId="0C9E14D9" w:rsidR="002A39CA" w:rsidRDefault="002A39CA" w:rsidP="00047B4C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58636213" wp14:editId="029E3661">
            <wp:extent cx="5731510" cy="322262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8FF59" w14:textId="4008A9E3" w:rsidR="002A39CA" w:rsidRDefault="002A39CA" w:rsidP="00694663">
      <w:pPr>
        <w:rPr>
          <w:rFonts w:cstheme="minorHAnsi"/>
          <w:color w:val="0000FF"/>
          <w:sz w:val="36"/>
          <w:szCs w:val="36"/>
        </w:rPr>
      </w:pPr>
    </w:p>
    <w:p w14:paraId="276A37EB" w14:textId="30EFECAB" w:rsidR="002A39CA" w:rsidRDefault="002A39CA" w:rsidP="00694663">
      <w:pPr>
        <w:rPr>
          <w:rFonts w:cstheme="minorHAnsi"/>
          <w:color w:val="0000FF"/>
          <w:sz w:val="36"/>
          <w:szCs w:val="36"/>
        </w:rPr>
      </w:pPr>
    </w:p>
    <w:p w14:paraId="7F571BBB" w14:textId="4BCFDD4D" w:rsidR="002A39CA" w:rsidRDefault="002A39CA" w:rsidP="00694663">
      <w:pPr>
        <w:rPr>
          <w:rFonts w:cstheme="minorHAnsi"/>
          <w:color w:val="0000FF"/>
          <w:sz w:val="36"/>
          <w:szCs w:val="36"/>
        </w:rPr>
      </w:pPr>
    </w:p>
    <w:p w14:paraId="0069C34B" w14:textId="7475D26F" w:rsidR="002A39CA" w:rsidRDefault="002A39CA" w:rsidP="00694663">
      <w:pPr>
        <w:rPr>
          <w:rFonts w:cstheme="minorHAnsi"/>
          <w:color w:val="0000FF"/>
          <w:sz w:val="36"/>
          <w:szCs w:val="36"/>
        </w:rPr>
      </w:pPr>
    </w:p>
    <w:p w14:paraId="6716E362" w14:textId="741E26F3" w:rsidR="002A39CA" w:rsidRDefault="002A39CA" w:rsidP="00694663">
      <w:pPr>
        <w:rPr>
          <w:rFonts w:cstheme="minorHAnsi"/>
          <w:color w:val="0000FF"/>
          <w:sz w:val="36"/>
          <w:szCs w:val="36"/>
        </w:rPr>
      </w:pPr>
    </w:p>
    <w:p w14:paraId="43C93E40" w14:textId="1A65EE66" w:rsidR="002A39CA" w:rsidRDefault="002A39CA" w:rsidP="00694663">
      <w:pPr>
        <w:rPr>
          <w:rFonts w:cstheme="minorHAnsi"/>
          <w:color w:val="0000FF"/>
          <w:sz w:val="36"/>
          <w:szCs w:val="36"/>
        </w:rPr>
      </w:pPr>
    </w:p>
    <w:p w14:paraId="53778E07" w14:textId="2C908D9E" w:rsidR="002A39CA" w:rsidRDefault="002A39CA" w:rsidP="00694663">
      <w:pPr>
        <w:rPr>
          <w:rFonts w:cstheme="minorHAnsi"/>
          <w:color w:val="0000FF"/>
          <w:sz w:val="36"/>
          <w:szCs w:val="36"/>
        </w:rPr>
      </w:pPr>
    </w:p>
    <w:p w14:paraId="4095AF87" w14:textId="497BB2AC" w:rsidR="002A39CA" w:rsidRDefault="002A39CA" w:rsidP="00694663">
      <w:pPr>
        <w:rPr>
          <w:rFonts w:cstheme="minorHAnsi"/>
          <w:color w:val="0000FF"/>
          <w:sz w:val="36"/>
          <w:szCs w:val="36"/>
        </w:rPr>
      </w:pPr>
    </w:p>
    <w:p w14:paraId="29824827" w14:textId="0616C794" w:rsidR="002A39CA" w:rsidRDefault="002A39CA" w:rsidP="00694663">
      <w:pPr>
        <w:rPr>
          <w:rFonts w:cstheme="minorHAnsi"/>
          <w:color w:val="0000FF"/>
          <w:sz w:val="36"/>
          <w:szCs w:val="36"/>
        </w:rPr>
      </w:pPr>
    </w:p>
    <w:p w14:paraId="32F33037" w14:textId="368D7158" w:rsidR="002A39CA" w:rsidRDefault="002A39CA" w:rsidP="00694663">
      <w:pPr>
        <w:rPr>
          <w:rFonts w:cstheme="minorHAnsi"/>
          <w:color w:val="0000FF"/>
          <w:sz w:val="36"/>
          <w:szCs w:val="36"/>
        </w:rPr>
      </w:pPr>
    </w:p>
    <w:p w14:paraId="6B41FBC2" w14:textId="5D64238E" w:rsidR="002A39CA" w:rsidRDefault="002A39CA" w:rsidP="00694663">
      <w:pPr>
        <w:rPr>
          <w:rFonts w:cstheme="minorHAnsi"/>
          <w:color w:val="0000FF"/>
          <w:sz w:val="36"/>
          <w:szCs w:val="36"/>
        </w:rPr>
      </w:pPr>
    </w:p>
    <w:p w14:paraId="25870A98" w14:textId="77777777" w:rsidR="002A39CA" w:rsidRDefault="002A39CA" w:rsidP="00694663">
      <w:pPr>
        <w:rPr>
          <w:rFonts w:cstheme="minorHAnsi"/>
          <w:color w:val="0000FF"/>
          <w:sz w:val="36"/>
          <w:szCs w:val="36"/>
        </w:rPr>
      </w:pPr>
    </w:p>
    <w:p w14:paraId="44E577BF" w14:textId="04FC5307" w:rsidR="002A39CA" w:rsidRDefault="002A39CA" w:rsidP="00047B4C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047B4C">
        <w:rPr>
          <w:rFonts w:cstheme="minorHAnsi"/>
          <w:b/>
          <w:bCs/>
          <w:color w:val="0000FF"/>
          <w:sz w:val="36"/>
          <w:szCs w:val="36"/>
        </w:rPr>
        <w:lastRenderedPageBreak/>
        <w:t>XORI</w:t>
      </w:r>
    </w:p>
    <w:p w14:paraId="5F09F2B5" w14:textId="77777777" w:rsidR="00047B4C" w:rsidRPr="00047B4C" w:rsidRDefault="00047B4C" w:rsidP="00047B4C">
      <w:pPr>
        <w:pStyle w:val="ListParagraph"/>
        <w:rPr>
          <w:rFonts w:cstheme="minorHAnsi"/>
          <w:b/>
          <w:bCs/>
          <w:color w:val="0000FF"/>
          <w:sz w:val="36"/>
          <w:szCs w:val="36"/>
        </w:rPr>
      </w:pPr>
    </w:p>
    <w:p w14:paraId="31B146D2" w14:textId="24F7D734" w:rsidR="002A39CA" w:rsidRDefault="002A39CA" w:rsidP="00047B4C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6E201CD5" wp14:editId="5CA71919">
            <wp:extent cx="5731510" cy="322262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7AF9F" w14:textId="68E93669" w:rsidR="006620FC" w:rsidRDefault="006620FC" w:rsidP="00694663">
      <w:pPr>
        <w:rPr>
          <w:rFonts w:cstheme="minorHAnsi"/>
          <w:color w:val="0000FF"/>
          <w:sz w:val="36"/>
          <w:szCs w:val="36"/>
        </w:rPr>
      </w:pPr>
    </w:p>
    <w:p w14:paraId="55D93734" w14:textId="0927B6A9" w:rsidR="006620FC" w:rsidRDefault="006620FC" w:rsidP="00694663">
      <w:pPr>
        <w:rPr>
          <w:rFonts w:cstheme="minorHAnsi"/>
          <w:color w:val="0000FF"/>
          <w:sz w:val="36"/>
          <w:szCs w:val="36"/>
        </w:rPr>
      </w:pPr>
    </w:p>
    <w:p w14:paraId="53973308" w14:textId="6A8D983D" w:rsidR="006620FC" w:rsidRDefault="006620FC" w:rsidP="00694663">
      <w:pPr>
        <w:rPr>
          <w:rFonts w:cstheme="minorHAnsi"/>
          <w:color w:val="0000FF"/>
          <w:sz w:val="36"/>
          <w:szCs w:val="36"/>
        </w:rPr>
      </w:pPr>
    </w:p>
    <w:p w14:paraId="5516504C" w14:textId="54136247" w:rsidR="006620FC" w:rsidRDefault="006620FC" w:rsidP="00694663">
      <w:pPr>
        <w:rPr>
          <w:rFonts w:cstheme="minorHAnsi"/>
          <w:color w:val="0000FF"/>
          <w:sz w:val="36"/>
          <w:szCs w:val="36"/>
        </w:rPr>
      </w:pPr>
    </w:p>
    <w:p w14:paraId="06AE2280" w14:textId="616E40C5" w:rsidR="006620FC" w:rsidRDefault="006620FC" w:rsidP="00694663">
      <w:pPr>
        <w:rPr>
          <w:rFonts w:cstheme="minorHAnsi"/>
          <w:color w:val="0000FF"/>
          <w:sz w:val="36"/>
          <w:szCs w:val="36"/>
        </w:rPr>
      </w:pPr>
    </w:p>
    <w:p w14:paraId="5DB7AF37" w14:textId="6AC9AF2A" w:rsidR="006620FC" w:rsidRDefault="006620FC" w:rsidP="00694663">
      <w:pPr>
        <w:rPr>
          <w:rFonts w:cstheme="minorHAnsi"/>
          <w:color w:val="0000FF"/>
          <w:sz w:val="36"/>
          <w:szCs w:val="36"/>
        </w:rPr>
      </w:pPr>
    </w:p>
    <w:p w14:paraId="5651C475" w14:textId="19EAB36B" w:rsidR="006620FC" w:rsidRDefault="006620FC" w:rsidP="00694663">
      <w:pPr>
        <w:rPr>
          <w:rFonts w:cstheme="minorHAnsi"/>
          <w:color w:val="0000FF"/>
          <w:sz w:val="36"/>
          <w:szCs w:val="36"/>
        </w:rPr>
      </w:pPr>
    </w:p>
    <w:p w14:paraId="5BF1CD76" w14:textId="66640D8B" w:rsidR="006620FC" w:rsidRDefault="006620FC" w:rsidP="00694663">
      <w:pPr>
        <w:rPr>
          <w:rFonts w:cstheme="minorHAnsi"/>
          <w:color w:val="0000FF"/>
          <w:sz w:val="36"/>
          <w:szCs w:val="36"/>
        </w:rPr>
      </w:pPr>
    </w:p>
    <w:p w14:paraId="276879FE" w14:textId="6E1CDFB6" w:rsidR="006620FC" w:rsidRDefault="006620FC" w:rsidP="00694663">
      <w:pPr>
        <w:rPr>
          <w:rFonts w:cstheme="minorHAnsi"/>
          <w:color w:val="0000FF"/>
          <w:sz w:val="36"/>
          <w:szCs w:val="36"/>
        </w:rPr>
      </w:pPr>
    </w:p>
    <w:p w14:paraId="64BF2C2C" w14:textId="150E72EC" w:rsidR="006620FC" w:rsidRDefault="006620FC" w:rsidP="00694663">
      <w:pPr>
        <w:rPr>
          <w:rFonts w:cstheme="minorHAnsi"/>
          <w:color w:val="0000FF"/>
          <w:sz w:val="36"/>
          <w:szCs w:val="36"/>
        </w:rPr>
      </w:pPr>
    </w:p>
    <w:p w14:paraId="665B8087" w14:textId="5F5EAF1B" w:rsidR="006620FC" w:rsidRDefault="006620FC" w:rsidP="00694663">
      <w:pPr>
        <w:rPr>
          <w:rFonts w:cstheme="minorHAnsi"/>
          <w:color w:val="0000FF"/>
          <w:sz w:val="36"/>
          <w:szCs w:val="36"/>
        </w:rPr>
      </w:pPr>
    </w:p>
    <w:p w14:paraId="6E84B5D8" w14:textId="77777777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4F6AC56C" w14:textId="150738AE" w:rsidR="006620FC" w:rsidRDefault="006620FC" w:rsidP="00047B4C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047B4C">
        <w:rPr>
          <w:rFonts w:cstheme="minorHAnsi"/>
          <w:b/>
          <w:bCs/>
          <w:color w:val="0000FF"/>
          <w:sz w:val="36"/>
          <w:szCs w:val="36"/>
        </w:rPr>
        <w:lastRenderedPageBreak/>
        <w:t>ORI</w:t>
      </w:r>
    </w:p>
    <w:p w14:paraId="511632EB" w14:textId="77777777" w:rsidR="00047B4C" w:rsidRPr="00047B4C" w:rsidRDefault="00047B4C" w:rsidP="00047B4C">
      <w:pPr>
        <w:pStyle w:val="ListParagraph"/>
        <w:jc w:val="center"/>
        <w:rPr>
          <w:rFonts w:cstheme="minorHAnsi"/>
          <w:b/>
          <w:bCs/>
          <w:color w:val="0000FF"/>
          <w:sz w:val="36"/>
          <w:szCs w:val="36"/>
        </w:rPr>
      </w:pPr>
    </w:p>
    <w:p w14:paraId="53B863C0" w14:textId="28C27101" w:rsidR="006620FC" w:rsidRDefault="006620FC" w:rsidP="00047B4C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726C6BEC" wp14:editId="40693160">
            <wp:extent cx="5731510" cy="322199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5F945" w14:textId="36E8B7F7" w:rsidR="007002A1" w:rsidRDefault="007002A1" w:rsidP="00694663">
      <w:pPr>
        <w:rPr>
          <w:rFonts w:cstheme="minorHAnsi"/>
          <w:color w:val="0000FF"/>
          <w:sz w:val="36"/>
          <w:szCs w:val="36"/>
        </w:rPr>
      </w:pPr>
    </w:p>
    <w:p w14:paraId="18E647CA" w14:textId="555CC7AE" w:rsidR="007002A1" w:rsidRDefault="007002A1" w:rsidP="00694663">
      <w:pPr>
        <w:rPr>
          <w:rFonts w:cstheme="minorHAnsi"/>
          <w:color w:val="0000FF"/>
          <w:sz w:val="36"/>
          <w:szCs w:val="36"/>
        </w:rPr>
      </w:pPr>
    </w:p>
    <w:p w14:paraId="636539FF" w14:textId="3D6ED908" w:rsidR="007002A1" w:rsidRDefault="007002A1" w:rsidP="00694663">
      <w:pPr>
        <w:rPr>
          <w:rFonts w:cstheme="minorHAnsi"/>
          <w:color w:val="0000FF"/>
          <w:sz w:val="36"/>
          <w:szCs w:val="36"/>
        </w:rPr>
      </w:pPr>
    </w:p>
    <w:p w14:paraId="6088E93D" w14:textId="7F68A11F" w:rsidR="007002A1" w:rsidRDefault="007002A1" w:rsidP="00694663">
      <w:pPr>
        <w:rPr>
          <w:rFonts w:cstheme="minorHAnsi"/>
          <w:color w:val="0000FF"/>
          <w:sz w:val="36"/>
          <w:szCs w:val="36"/>
        </w:rPr>
      </w:pPr>
    </w:p>
    <w:p w14:paraId="6BFA2BE7" w14:textId="777330AE" w:rsidR="007002A1" w:rsidRDefault="007002A1" w:rsidP="00694663">
      <w:pPr>
        <w:rPr>
          <w:rFonts w:cstheme="minorHAnsi"/>
          <w:color w:val="0000FF"/>
          <w:sz w:val="36"/>
          <w:szCs w:val="36"/>
        </w:rPr>
      </w:pPr>
    </w:p>
    <w:p w14:paraId="191F757B" w14:textId="66EAA34F" w:rsidR="007002A1" w:rsidRDefault="007002A1" w:rsidP="00694663">
      <w:pPr>
        <w:rPr>
          <w:rFonts w:cstheme="minorHAnsi"/>
          <w:color w:val="0000FF"/>
          <w:sz w:val="36"/>
          <w:szCs w:val="36"/>
        </w:rPr>
      </w:pPr>
    </w:p>
    <w:p w14:paraId="5287ED4F" w14:textId="43A7C0D9" w:rsidR="007002A1" w:rsidRDefault="007002A1" w:rsidP="00694663">
      <w:pPr>
        <w:rPr>
          <w:rFonts w:cstheme="minorHAnsi"/>
          <w:color w:val="0000FF"/>
          <w:sz w:val="36"/>
          <w:szCs w:val="36"/>
        </w:rPr>
      </w:pPr>
    </w:p>
    <w:p w14:paraId="159E13CF" w14:textId="6C6AB0E8" w:rsidR="007002A1" w:rsidRDefault="007002A1" w:rsidP="00694663">
      <w:pPr>
        <w:rPr>
          <w:rFonts w:cstheme="minorHAnsi"/>
          <w:color w:val="0000FF"/>
          <w:sz w:val="36"/>
          <w:szCs w:val="36"/>
        </w:rPr>
      </w:pPr>
    </w:p>
    <w:p w14:paraId="5411A3C6" w14:textId="43C4C78F" w:rsidR="007002A1" w:rsidRDefault="007002A1" w:rsidP="00694663">
      <w:pPr>
        <w:rPr>
          <w:rFonts w:cstheme="minorHAnsi"/>
          <w:color w:val="0000FF"/>
          <w:sz w:val="36"/>
          <w:szCs w:val="36"/>
        </w:rPr>
      </w:pPr>
    </w:p>
    <w:p w14:paraId="6F28909D" w14:textId="0240C4CF" w:rsidR="007002A1" w:rsidRDefault="007002A1" w:rsidP="00694663">
      <w:pPr>
        <w:rPr>
          <w:rFonts w:cstheme="minorHAnsi"/>
          <w:color w:val="0000FF"/>
          <w:sz w:val="36"/>
          <w:szCs w:val="36"/>
        </w:rPr>
      </w:pPr>
    </w:p>
    <w:p w14:paraId="09CAF0BA" w14:textId="4981B38A" w:rsidR="007002A1" w:rsidRDefault="007002A1" w:rsidP="00694663">
      <w:pPr>
        <w:rPr>
          <w:rFonts w:cstheme="minorHAnsi"/>
          <w:color w:val="0000FF"/>
          <w:sz w:val="36"/>
          <w:szCs w:val="36"/>
        </w:rPr>
      </w:pPr>
    </w:p>
    <w:p w14:paraId="7C94D2D7" w14:textId="77777777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6ABBD660" w14:textId="22BD60DD" w:rsidR="007002A1" w:rsidRDefault="007002A1" w:rsidP="00047B4C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047B4C">
        <w:rPr>
          <w:rFonts w:cstheme="minorHAnsi"/>
          <w:b/>
          <w:bCs/>
          <w:color w:val="0000FF"/>
          <w:sz w:val="36"/>
          <w:szCs w:val="36"/>
        </w:rPr>
        <w:lastRenderedPageBreak/>
        <w:t>ANDI</w:t>
      </w:r>
    </w:p>
    <w:p w14:paraId="5639C072" w14:textId="77777777" w:rsidR="00047B4C" w:rsidRPr="00047B4C" w:rsidRDefault="00047B4C" w:rsidP="00047B4C">
      <w:pPr>
        <w:pStyle w:val="ListParagraph"/>
        <w:rPr>
          <w:rFonts w:cstheme="minorHAnsi"/>
          <w:b/>
          <w:bCs/>
          <w:color w:val="0000FF"/>
          <w:sz w:val="36"/>
          <w:szCs w:val="36"/>
        </w:rPr>
      </w:pPr>
    </w:p>
    <w:p w14:paraId="63EECA91" w14:textId="3A58CCD8" w:rsidR="007002A1" w:rsidRDefault="007002A1" w:rsidP="00047B4C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4983AA8E" wp14:editId="4FD066B3">
            <wp:extent cx="5731510" cy="322262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B74B63" w14:textId="41D41BC3" w:rsidR="007F0BB4" w:rsidRDefault="007F0BB4" w:rsidP="00694663">
      <w:pPr>
        <w:rPr>
          <w:rFonts w:cstheme="minorHAnsi"/>
          <w:color w:val="0000FF"/>
          <w:sz w:val="36"/>
          <w:szCs w:val="36"/>
        </w:rPr>
      </w:pPr>
    </w:p>
    <w:p w14:paraId="0139D8FE" w14:textId="234630E3" w:rsidR="007F0BB4" w:rsidRDefault="007F0BB4" w:rsidP="00694663">
      <w:pPr>
        <w:rPr>
          <w:rFonts w:cstheme="minorHAnsi"/>
          <w:color w:val="0000FF"/>
          <w:sz w:val="36"/>
          <w:szCs w:val="36"/>
        </w:rPr>
      </w:pPr>
    </w:p>
    <w:p w14:paraId="56CE392D" w14:textId="407447FB" w:rsidR="007F0BB4" w:rsidRDefault="007F0BB4" w:rsidP="00694663">
      <w:pPr>
        <w:rPr>
          <w:rFonts w:cstheme="minorHAnsi"/>
          <w:color w:val="0000FF"/>
          <w:sz w:val="36"/>
          <w:szCs w:val="36"/>
        </w:rPr>
      </w:pPr>
    </w:p>
    <w:p w14:paraId="47FA350F" w14:textId="64D26839" w:rsidR="007F0BB4" w:rsidRDefault="007F0BB4" w:rsidP="00694663">
      <w:pPr>
        <w:rPr>
          <w:rFonts w:cstheme="minorHAnsi"/>
          <w:color w:val="0000FF"/>
          <w:sz w:val="36"/>
          <w:szCs w:val="36"/>
        </w:rPr>
      </w:pPr>
    </w:p>
    <w:p w14:paraId="76F5427F" w14:textId="3A0502A4" w:rsidR="007F0BB4" w:rsidRDefault="007F0BB4" w:rsidP="00694663">
      <w:pPr>
        <w:rPr>
          <w:rFonts w:cstheme="minorHAnsi"/>
          <w:color w:val="0000FF"/>
          <w:sz w:val="36"/>
          <w:szCs w:val="36"/>
        </w:rPr>
      </w:pPr>
    </w:p>
    <w:p w14:paraId="6D4314D5" w14:textId="4183259E" w:rsidR="007F0BB4" w:rsidRDefault="007F0BB4" w:rsidP="00694663">
      <w:pPr>
        <w:rPr>
          <w:rFonts w:cstheme="minorHAnsi"/>
          <w:color w:val="0000FF"/>
          <w:sz w:val="36"/>
          <w:szCs w:val="36"/>
        </w:rPr>
      </w:pPr>
    </w:p>
    <w:p w14:paraId="5F46EA26" w14:textId="3E91A625" w:rsidR="007F0BB4" w:rsidRDefault="007F0BB4" w:rsidP="00694663">
      <w:pPr>
        <w:rPr>
          <w:rFonts w:cstheme="minorHAnsi"/>
          <w:color w:val="0000FF"/>
          <w:sz w:val="36"/>
          <w:szCs w:val="36"/>
        </w:rPr>
      </w:pPr>
    </w:p>
    <w:p w14:paraId="749FBA52" w14:textId="2EBBD6AC" w:rsidR="007F0BB4" w:rsidRDefault="007F0BB4" w:rsidP="00694663">
      <w:pPr>
        <w:rPr>
          <w:rFonts w:cstheme="minorHAnsi"/>
          <w:color w:val="0000FF"/>
          <w:sz w:val="36"/>
          <w:szCs w:val="36"/>
        </w:rPr>
      </w:pPr>
    </w:p>
    <w:p w14:paraId="77275A20" w14:textId="3BB96F11" w:rsidR="007F0BB4" w:rsidRDefault="007F0BB4" w:rsidP="00694663">
      <w:pPr>
        <w:rPr>
          <w:rFonts w:cstheme="minorHAnsi"/>
          <w:color w:val="0000FF"/>
          <w:sz w:val="36"/>
          <w:szCs w:val="36"/>
        </w:rPr>
      </w:pPr>
    </w:p>
    <w:p w14:paraId="53E6B950" w14:textId="55601F9B" w:rsidR="007F0BB4" w:rsidRDefault="007F0BB4" w:rsidP="00694663">
      <w:pPr>
        <w:rPr>
          <w:rFonts w:cstheme="minorHAnsi"/>
          <w:color w:val="0000FF"/>
          <w:sz w:val="36"/>
          <w:szCs w:val="36"/>
        </w:rPr>
      </w:pPr>
    </w:p>
    <w:p w14:paraId="63A96C93" w14:textId="75B7397D" w:rsidR="007F0BB4" w:rsidRDefault="007F0BB4" w:rsidP="00694663">
      <w:pPr>
        <w:rPr>
          <w:rFonts w:cstheme="minorHAnsi"/>
          <w:color w:val="0000FF"/>
          <w:sz w:val="36"/>
          <w:szCs w:val="36"/>
        </w:rPr>
      </w:pPr>
    </w:p>
    <w:p w14:paraId="329D1B11" w14:textId="77777777" w:rsidR="00282259" w:rsidRDefault="00282259" w:rsidP="00694663">
      <w:pPr>
        <w:rPr>
          <w:rFonts w:cstheme="minorHAnsi"/>
          <w:color w:val="0000FF"/>
          <w:sz w:val="36"/>
          <w:szCs w:val="36"/>
        </w:rPr>
      </w:pPr>
    </w:p>
    <w:p w14:paraId="11646756" w14:textId="3684A317" w:rsidR="007F0BB4" w:rsidRDefault="007F0BB4" w:rsidP="00047B4C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047B4C">
        <w:rPr>
          <w:rFonts w:cstheme="minorHAnsi"/>
          <w:b/>
          <w:bCs/>
          <w:color w:val="0000FF"/>
          <w:sz w:val="36"/>
          <w:szCs w:val="36"/>
        </w:rPr>
        <w:lastRenderedPageBreak/>
        <w:t>SLLI</w:t>
      </w:r>
    </w:p>
    <w:p w14:paraId="1971848C" w14:textId="77777777" w:rsidR="00047B4C" w:rsidRPr="00047B4C" w:rsidRDefault="00047B4C" w:rsidP="00047B4C">
      <w:pPr>
        <w:ind w:left="360"/>
        <w:rPr>
          <w:rFonts w:cstheme="minorHAnsi"/>
          <w:b/>
          <w:bCs/>
          <w:color w:val="0000FF"/>
          <w:sz w:val="36"/>
          <w:szCs w:val="36"/>
        </w:rPr>
      </w:pPr>
    </w:p>
    <w:p w14:paraId="17D92EB7" w14:textId="746969E1" w:rsidR="00282259" w:rsidRDefault="00BD0F3F" w:rsidP="00047B4C">
      <w:pPr>
        <w:jc w:val="center"/>
        <w:rPr>
          <w:rFonts w:cstheme="minorHAnsi"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1D8CADF1" wp14:editId="11409356">
            <wp:extent cx="5731510" cy="322326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FCC9C" w14:textId="7829377D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6042A6CD" w14:textId="7805F1FE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17219037" w14:textId="7DA65A07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71D8CCC1" w14:textId="2533FF07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56CB6D35" w14:textId="552976E6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32C33DEE" w14:textId="072BAE47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31C992F7" w14:textId="1D17D7E9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36C2D8BE" w14:textId="6C01B55B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18975714" w14:textId="00F446DA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364ECF98" w14:textId="087ECF1E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1B76C286" w14:textId="36116034" w:rsidR="00BD0F3F" w:rsidRDefault="00BD0F3F" w:rsidP="00694663">
      <w:pPr>
        <w:rPr>
          <w:rFonts w:cstheme="minorHAnsi"/>
          <w:color w:val="0000FF"/>
          <w:sz w:val="36"/>
          <w:szCs w:val="36"/>
        </w:rPr>
      </w:pPr>
    </w:p>
    <w:p w14:paraId="53A47658" w14:textId="623DD40A" w:rsidR="00BD0F3F" w:rsidRDefault="00BD0F3F" w:rsidP="00047B4C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047B4C">
        <w:rPr>
          <w:rFonts w:cstheme="minorHAnsi"/>
          <w:b/>
          <w:bCs/>
          <w:color w:val="0000FF"/>
          <w:sz w:val="36"/>
          <w:szCs w:val="36"/>
        </w:rPr>
        <w:lastRenderedPageBreak/>
        <w:t>SRLI</w:t>
      </w:r>
    </w:p>
    <w:p w14:paraId="78FC5F7E" w14:textId="77777777" w:rsidR="00047B4C" w:rsidRPr="00047B4C" w:rsidRDefault="00047B4C" w:rsidP="00047B4C">
      <w:pPr>
        <w:pStyle w:val="ListParagraph"/>
        <w:rPr>
          <w:rFonts w:cstheme="minorHAnsi"/>
          <w:b/>
          <w:bCs/>
          <w:color w:val="0000FF"/>
          <w:sz w:val="36"/>
          <w:szCs w:val="36"/>
        </w:rPr>
      </w:pPr>
    </w:p>
    <w:p w14:paraId="2C52D0DA" w14:textId="5743962C" w:rsidR="00BD0F3F" w:rsidRDefault="00BD0F3F" w:rsidP="00047B4C">
      <w:pPr>
        <w:jc w:val="center"/>
        <w:rPr>
          <w:rFonts w:cstheme="minorHAnsi"/>
          <w:b/>
          <w:bCs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6AA089BE" wp14:editId="3FB6A0F4">
            <wp:extent cx="5731510" cy="322326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4EEA0" w14:textId="27A34565" w:rsidR="000B7694" w:rsidRDefault="000B7694" w:rsidP="00694663">
      <w:pPr>
        <w:rPr>
          <w:rFonts w:cstheme="minorHAnsi"/>
          <w:b/>
          <w:bCs/>
          <w:color w:val="0000FF"/>
          <w:sz w:val="36"/>
          <w:szCs w:val="36"/>
        </w:rPr>
      </w:pPr>
    </w:p>
    <w:p w14:paraId="3DAA024B" w14:textId="3E26BF7A" w:rsidR="000B7694" w:rsidRDefault="000B7694" w:rsidP="00694663">
      <w:pPr>
        <w:rPr>
          <w:rFonts w:cstheme="minorHAnsi"/>
          <w:b/>
          <w:bCs/>
          <w:color w:val="0000FF"/>
          <w:sz w:val="36"/>
          <w:szCs w:val="36"/>
        </w:rPr>
      </w:pPr>
    </w:p>
    <w:p w14:paraId="6F8C890E" w14:textId="7D72C0D7" w:rsidR="000B7694" w:rsidRDefault="000B7694" w:rsidP="00694663">
      <w:pPr>
        <w:rPr>
          <w:rFonts w:cstheme="minorHAnsi"/>
          <w:b/>
          <w:bCs/>
          <w:color w:val="0000FF"/>
          <w:sz w:val="36"/>
          <w:szCs w:val="36"/>
        </w:rPr>
      </w:pPr>
    </w:p>
    <w:p w14:paraId="365CE188" w14:textId="2444E7C3" w:rsidR="000B7694" w:rsidRDefault="000B7694" w:rsidP="00694663">
      <w:pPr>
        <w:rPr>
          <w:rFonts w:cstheme="minorHAnsi"/>
          <w:b/>
          <w:bCs/>
          <w:color w:val="0000FF"/>
          <w:sz w:val="36"/>
          <w:szCs w:val="36"/>
        </w:rPr>
      </w:pPr>
    </w:p>
    <w:p w14:paraId="027BF704" w14:textId="68BFF964" w:rsidR="000B7694" w:rsidRDefault="000B7694" w:rsidP="00694663">
      <w:pPr>
        <w:rPr>
          <w:rFonts w:cstheme="minorHAnsi"/>
          <w:b/>
          <w:bCs/>
          <w:color w:val="0000FF"/>
          <w:sz w:val="36"/>
          <w:szCs w:val="36"/>
        </w:rPr>
      </w:pPr>
    </w:p>
    <w:p w14:paraId="27CF603A" w14:textId="59AB54F4" w:rsidR="000B7694" w:rsidRDefault="000B7694" w:rsidP="00694663">
      <w:pPr>
        <w:rPr>
          <w:rFonts w:cstheme="minorHAnsi"/>
          <w:b/>
          <w:bCs/>
          <w:color w:val="0000FF"/>
          <w:sz w:val="36"/>
          <w:szCs w:val="36"/>
        </w:rPr>
      </w:pPr>
    </w:p>
    <w:p w14:paraId="1CE70436" w14:textId="659950D9" w:rsidR="000B7694" w:rsidRDefault="000B7694" w:rsidP="00694663">
      <w:pPr>
        <w:rPr>
          <w:rFonts w:cstheme="minorHAnsi"/>
          <w:b/>
          <w:bCs/>
          <w:color w:val="0000FF"/>
          <w:sz w:val="36"/>
          <w:szCs w:val="36"/>
        </w:rPr>
      </w:pPr>
    </w:p>
    <w:p w14:paraId="45BF8EBE" w14:textId="60D3D6CE" w:rsidR="000B7694" w:rsidRDefault="000B7694" w:rsidP="00694663">
      <w:pPr>
        <w:rPr>
          <w:rFonts w:cstheme="minorHAnsi"/>
          <w:b/>
          <w:bCs/>
          <w:color w:val="0000FF"/>
          <w:sz w:val="36"/>
          <w:szCs w:val="36"/>
        </w:rPr>
      </w:pPr>
    </w:p>
    <w:p w14:paraId="39E47720" w14:textId="0CBADBBF" w:rsidR="000B7694" w:rsidRDefault="000B7694" w:rsidP="00694663">
      <w:pPr>
        <w:rPr>
          <w:rFonts w:cstheme="minorHAnsi"/>
          <w:b/>
          <w:bCs/>
          <w:color w:val="0000FF"/>
          <w:sz w:val="36"/>
          <w:szCs w:val="36"/>
        </w:rPr>
      </w:pPr>
    </w:p>
    <w:p w14:paraId="778CEF0C" w14:textId="74BB9631" w:rsidR="000B7694" w:rsidRDefault="000B7694" w:rsidP="00694663">
      <w:pPr>
        <w:rPr>
          <w:rFonts w:cstheme="minorHAnsi"/>
          <w:b/>
          <w:bCs/>
          <w:color w:val="0000FF"/>
          <w:sz w:val="36"/>
          <w:szCs w:val="36"/>
        </w:rPr>
      </w:pPr>
    </w:p>
    <w:p w14:paraId="72BBC0F3" w14:textId="04E85924" w:rsidR="000B7694" w:rsidRDefault="000B7694" w:rsidP="00694663">
      <w:pPr>
        <w:rPr>
          <w:rFonts w:cstheme="minorHAnsi"/>
          <w:b/>
          <w:bCs/>
          <w:color w:val="0000FF"/>
          <w:sz w:val="36"/>
          <w:szCs w:val="36"/>
        </w:rPr>
      </w:pPr>
    </w:p>
    <w:p w14:paraId="60B07100" w14:textId="77777777" w:rsidR="00047B4C" w:rsidRDefault="00047B4C" w:rsidP="00694663">
      <w:pPr>
        <w:rPr>
          <w:rFonts w:cstheme="minorHAnsi"/>
          <w:b/>
          <w:bCs/>
          <w:color w:val="0000FF"/>
          <w:sz w:val="36"/>
          <w:szCs w:val="36"/>
        </w:rPr>
      </w:pPr>
    </w:p>
    <w:p w14:paraId="54D56E56" w14:textId="2B04F032" w:rsidR="00047B4C" w:rsidRDefault="000B7694" w:rsidP="00694663">
      <w:pPr>
        <w:pStyle w:val="ListParagraph"/>
        <w:numPr>
          <w:ilvl w:val="0"/>
          <w:numId w:val="1"/>
        </w:numPr>
        <w:rPr>
          <w:rFonts w:cstheme="minorHAnsi"/>
          <w:b/>
          <w:bCs/>
          <w:color w:val="0000FF"/>
          <w:sz w:val="36"/>
          <w:szCs w:val="36"/>
        </w:rPr>
      </w:pPr>
      <w:r w:rsidRPr="00047B4C">
        <w:rPr>
          <w:rFonts w:cstheme="minorHAnsi"/>
          <w:b/>
          <w:bCs/>
          <w:color w:val="0000FF"/>
          <w:sz w:val="36"/>
          <w:szCs w:val="36"/>
        </w:rPr>
        <w:lastRenderedPageBreak/>
        <w:t>SRAI</w:t>
      </w:r>
    </w:p>
    <w:p w14:paraId="777F696E" w14:textId="77777777" w:rsidR="00047B4C" w:rsidRPr="00047B4C" w:rsidRDefault="00047B4C" w:rsidP="00047B4C">
      <w:pPr>
        <w:ind w:left="360"/>
        <w:rPr>
          <w:rFonts w:cstheme="minorHAnsi"/>
          <w:b/>
          <w:bCs/>
          <w:color w:val="0000FF"/>
          <w:sz w:val="36"/>
          <w:szCs w:val="36"/>
        </w:rPr>
      </w:pPr>
    </w:p>
    <w:p w14:paraId="2BD0A609" w14:textId="3D721C46" w:rsidR="000B7694" w:rsidRPr="00BD0F3F" w:rsidRDefault="000B7694" w:rsidP="00047B4C">
      <w:pPr>
        <w:jc w:val="center"/>
        <w:rPr>
          <w:rFonts w:cstheme="minorHAnsi"/>
          <w:b/>
          <w:bCs/>
          <w:color w:val="0000FF"/>
          <w:sz w:val="36"/>
          <w:szCs w:val="36"/>
        </w:rPr>
      </w:pPr>
      <w:r>
        <w:rPr>
          <w:noProof/>
        </w:rPr>
        <w:drawing>
          <wp:inline distT="0" distB="0" distL="0" distR="0" wp14:anchorId="32E5A70C" wp14:editId="1F982E79">
            <wp:extent cx="5731510" cy="322326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8C947A" w14:textId="77777777" w:rsidR="007F0BB4" w:rsidRPr="000E06F4" w:rsidRDefault="007F0BB4" w:rsidP="00694663">
      <w:pPr>
        <w:rPr>
          <w:rFonts w:cstheme="minorHAnsi"/>
          <w:color w:val="0000FF"/>
          <w:sz w:val="36"/>
          <w:szCs w:val="36"/>
        </w:rPr>
      </w:pPr>
    </w:p>
    <w:sectPr w:rsidR="007F0BB4" w:rsidRPr="000E06F4" w:rsidSect="00D72ABD">
      <w:pgSz w:w="11906" w:h="16838"/>
      <w:pgMar w:top="1440" w:right="1440" w:bottom="1440" w:left="1440" w:header="708" w:footer="708" w:gutter="0"/>
      <w:pgBorders w:offsetFrom="page">
        <w:top w:val="single" w:sz="12" w:space="24" w:color="000000" w:themeColor="text1"/>
        <w:left w:val="single" w:sz="12" w:space="24" w:color="000000" w:themeColor="text1"/>
        <w:bottom w:val="single" w:sz="12" w:space="24" w:color="000000" w:themeColor="text1"/>
        <w:right w:val="single" w:sz="12" w:space="24" w:color="000000" w:themeColor="tex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542551" w14:textId="77777777" w:rsidR="00951928" w:rsidRDefault="00951928" w:rsidP="002A39CA">
      <w:pPr>
        <w:spacing w:after="0" w:line="240" w:lineRule="auto"/>
      </w:pPr>
      <w:r>
        <w:separator/>
      </w:r>
    </w:p>
  </w:endnote>
  <w:endnote w:type="continuationSeparator" w:id="0">
    <w:p w14:paraId="1F7CDF7D" w14:textId="77777777" w:rsidR="00951928" w:rsidRDefault="00951928" w:rsidP="002A39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FBE9DB" w14:textId="77777777" w:rsidR="00951928" w:rsidRDefault="00951928" w:rsidP="002A39CA">
      <w:pPr>
        <w:spacing w:after="0" w:line="240" w:lineRule="auto"/>
      </w:pPr>
      <w:r>
        <w:separator/>
      </w:r>
    </w:p>
  </w:footnote>
  <w:footnote w:type="continuationSeparator" w:id="0">
    <w:p w14:paraId="1B347B99" w14:textId="77777777" w:rsidR="00951928" w:rsidRDefault="00951928" w:rsidP="002A39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DD20B1E"/>
    <w:multiLevelType w:val="hybridMultilevel"/>
    <w:tmpl w:val="35EC0C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rEwNDI3NjIxNDBU0lEKTi0uzszPAykwqQUAL+4rtSwAAAA="/>
  </w:docVars>
  <w:rsids>
    <w:rsidRoot w:val="00694663"/>
    <w:rsid w:val="0004397B"/>
    <w:rsid w:val="00047B4C"/>
    <w:rsid w:val="000B7694"/>
    <w:rsid w:val="000E06F4"/>
    <w:rsid w:val="000F4C8C"/>
    <w:rsid w:val="001006FE"/>
    <w:rsid w:val="00156F67"/>
    <w:rsid w:val="002606A8"/>
    <w:rsid w:val="00282259"/>
    <w:rsid w:val="002A39CA"/>
    <w:rsid w:val="00352E63"/>
    <w:rsid w:val="00354A45"/>
    <w:rsid w:val="006522D2"/>
    <w:rsid w:val="006620FC"/>
    <w:rsid w:val="00694663"/>
    <w:rsid w:val="007002A1"/>
    <w:rsid w:val="00731172"/>
    <w:rsid w:val="007F0BB4"/>
    <w:rsid w:val="008F4AC6"/>
    <w:rsid w:val="00920E12"/>
    <w:rsid w:val="00922610"/>
    <w:rsid w:val="00942482"/>
    <w:rsid w:val="00951928"/>
    <w:rsid w:val="00A8152C"/>
    <w:rsid w:val="00A82BCF"/>
    <w:rsid w:val="00BC5C00"/>
    <w:rsid w:val="00BD0F3F"/>
    <w:rsid w:val="00C741E4"/>
    <w:rsid w:val="00C97275"/>
    <w:rsid w:val="00D04340"/>
    <w:rsid w:val="00D72ABD"/>
    <w:rsid w:val="00D836A3"/>
    <w:rsid w:val="00DC5516"/>
    <w:rsid w:val="00E76C02"/>
    <w:rsid w:val="00E90970"/>
    <w:rsid w:val="00EE5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99F67B"/>
  <w15:chartTrackingRefBased/>
  <w15:docId w15:val="{CE2FE9D0-3CD6-40B2-A74A-B697DAF7E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06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A39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9CA"/>
  </w:style>
  <w:style w:type="paragraph" w:styleId="Footer">
    <w:name w:val="footer"/>
    <w:basedOn w:val="Normal"/>
    <w:link w:val="FooterChar"/>
    <w:uiPriority w:val="99"/>
    <w:unhideWhenUsed/>
    <w:rsid w:val="002A39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9CA"/>
  </w:style>
  <w:style w:type="paragraph" w:styleId="ListParagraph">
    <w:name w:val="List Paragraph"/>
    <w:basedOn w:val="Normal"/>
    <w:uiPriority w:val="34"/>
    <w:qFormat/>
    <w:rsid w:val="00D72A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19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shith narayan</dc:creator>
  <cp:keywords/>
  <dc:description/>
  <cp:lastModifiedBy>nikshith narayan</cp:lastModifiedBy>
  <cp:revision>43</cp:revision>
  <dcterms:created xsi:type="dcterms:W3CDTF">2021-03-11T11:13:00Z</dcterms:created>
  <dcterms:modified xsi:type="dcterms:W3CDTF">2021-03-13T08:46:00Z</dcterms:modified>
</cp:coreProperties>
</file>